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CD8499" w14:textId="0E22CDD0" w:rsidR="003615B0" w:rsidRPr="00651F14" w:rsidRDefault="00AB2259" w:rsidP="003615B0">
      <w:pPr>
        <w:spacing w:after="120" w:line="276" w:lineRule="auto"/>
        <w:jc w:val="both"/>
        <w:rPr>
          <w:b/>
          <w:noProof/>
          <w:color w:val="002060"/>
        </w:rPr>
      </w:pPr>
      <w:r w:rsidRPr="00651F14">
        <w:rPr>
          <w:b/>
          <w:noProof/>
          <w:color w:val="002060"/>
        </w:rPr>
        <w:t>Araştırma Bilgileri</w:t>
      </w:r>
    </w:p>
    <w:tbl>
      <w:tblPr>
        <w:tblW w:w="9611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611"/>
      </w:tblGrid>
      <w:tr w:rsidR="003615B0" w:rsidRPr="00651F14" w14:paraId="0807577C" w14:textId="77777777" w:rsidTr="001F11B7">
        <w:trPr>
          <w:trHeight w:val="397"/>
        </w:trPr>
        <w:tc>
          <w:tcPr>
            <w:tcW w:w="9611" w:type="dxa"/>
            <w:tcBorders>
              <w:bottom w:val="nil"/>
            </w:tcBorders>
            <w:shd w:val="clear" w:color="auto" w:fill="D9D9D9"/>
            <w:vAlign w:val="center"/>
          </w:tcPr>
          <w:p w14:paraId="3864A47E" w14:textId="6E14C240" w:rsidR="003615B0" w:rsidRPr="00651F14" w:rsidRDefault="007E0784" w:rsidP="00290F67">
            <w:pPr>
              <w:spacing w:line="276" w:lineRule="auto"/>
              <w:rPr>
                <w:b/>
              </w:rPr>
            </w:pPr>
            <w:r w:rsidRPr="00651F14">
              <w:rPr>
                <w:b/>
              </w:rPr>
              <w:t>Araştırmanın</w:t>
            </w:r>
            <w:r w:rsidR="003615B0" w:rsidRPr="00651F14">
              <w:rPr>
                <w:b/>
              </w:rPr>
              <w:t xml:space="preserve"> adı</w:t>
            </w:r>
          </w:p>
        </w:tc>
      </w:tr>
      <w:tr w:rsidR="003615B0" w:rsidRPr="00651F14" w14:paraId="3B5D66AA" w14:textId="77777777" w:rsidTr="00791367">
        <w:trPr>
          <w:trHeight w:val="492"/>
        </w:trPr>
        <w:tc>
          <w:tcPr>
            <w:tcW w:w="9611" w:type="dxa"/>
            <w:tcBorders>
              <w:top w:val="nil"/>
            </w:tcBorders>
          </w:tcPr>
          <w:p w14:paraId="1CB3DE21" w14:textId="77777777" w:rsidR="003615B0" w:rsidRPr="00651F14" w:rsidRDefault="003615B0" w:rsidP="00290F67">
            <w:pPr>
              <w:spacing w:line="276" w:lineRule="auto"/>
            </w:pPr>
          </w:p>
        </w:tc>
      </w:tr>
    </w:tbl>
    <w:p w14:paraId="30E9AF7E" w14:textId="34405939" w:rsidR="00E2787F" w:rsidRPr="00651F14" w:rsidRDefault="00E2787F" w:rsidP="00E2787F">
      <w:pPr>
        <w:spacing w:line="276" w:lineRule="auto"/>
        <w:jc w:val="both"/>
      </w:pPr>
    </w:p>
    <w:p w14:paraId="0F17A999" w14:textId="77777777" w:rsidR="00105CE8" w:rsidRPr="00651F14" w:rsidRDefault="00E2787F" w:rsidP="00E2787F">
      <w:pPr>
        <w:spacing w:line="276" w:lineRule="auto"/>
        <w:jc w:val="both"/>
        <w:rPr>
          <w:b/>
          <w:noProof/>
          <w:color w:val="002060"/>
        </w:rPr>
      </w:pPr>
      <w:r w:rsidRPr="00651F14">
        <w:rPr>
          <w:b/>
          <w:noProof/>
          <w:color w:val="002060"/>
        </w:rPr>
        <w:t>Araştırma</w:t>
      </w:r>
      <w:r w:rsidR="005D137B" w:rsidRPr="00651F14">
        <w:rPr>
          <w:b/>
          <w:noProof/>
          <w:color w:val="002060"/>
        </w:rPr>
        <w:t>nın Yapılacağı Yer</w:t>
      </w:r>
    </w:p>
    <w:tbl>
      <w:tblPr>
        <w:tblW w:w="9611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611"/>
      </w:tblGrid>
      <w:tr w:rsidR="00105CE8" w:rsidRPr="00651F14" w14:paraId="27B570D7" w14:textId="77777777" w:rsidTr="00105CE8">
        <w:trPr>
          <w:trHeight w:val="397"/>
        </w:trPr>
        <w:tc>
          <w:tcPr>
            <w:tcW w:w="9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14:paraId="19D1FBCC" w14:textId="6B6BBE40" w:rsidR="00105CE8" w:rsidRPr="00651F14" w:rsidRDefault="00105CE8" w:rsidP="00290F67">
            <w:pPr>
              <w:spacing w:line="276" w:lineRule="auto"/>
              <w:rPr>
                <w:b/>
              </w:rPr>
            </w:pPr>
            <w:r w:rsidRPr="00651F14">
              <w:rPr>
                <w:b/>
              </w:rPr>
              <w:t>İl, Kurum/Kuruluş</w:t>
            </w:r>
            <w:r w:rsidR="008A564E" w:rsidRPr="00651F14">
              <w:rPr>
                <w:b/>
              </w:rPr>
              <w:t>, Anabilim Dalı, Araştırma Merkezi</w:t>
            </w:r>
            <w:r w:rsidR="006C3ADA" w:rsidRPr="00651F14">
              <w:rPr>
                <w:b/>
              </w:rPr>
              <w:t>, vb.</w:t>
            </w:r>
            <w:r w:rsidR="007E0784" w:rsidRPr="00651F14">
              <w:rPr>
                <w:b/>
              </w:rPr>
              <w:t xml:space="preserve"> bilgileri</w:t>
            </w:r>
            <w:r w:rsidRPr="00651F14">
              <w:rPr>
                <w:b/>
              </w:rPr>
              <w:t xml:space="preserve"> açık bir şekilde belirtiniz.</w:t>
            </w:r>
          </w:p>
        </w:tc>
      </w:tr>
      <w:tr w:rsidR="00E2787F" w:rsidRPr="00651F14" w14:paraId="0C65B175" w14:textId="77777777" w:rsidTr="00290F67">
        <w:trPr>
          <w:trHeight w:val="397"/>
        </w:trPr>
        <w:tc>
          <w:tcPr>
            <w:tcW w:w="9611" w:type="dxa"/>
            <w:vAlign w:val="center"/>
          </w:tcPr>
          <w:p w14:paraId="5BA60DA1" w14:textId="77777777" w:rsidR="00E2787F" w:rsidRPr="00651F14" w:rsidRDefault="00E2787F" w:rsidP="00791367">
            <w:pPr>
              <w:spacing w:line="276" w:lineRule="auto"/>
            </w:pPr>
          </w:p>
        </w:tc>
      </w:tr>
    </w:tbl>
    <w:p w14:paraId="794D7A0C" w14:textId="77777777" w:rsidR="00E2787F" w:rsidRPr="00651F14" w:rsidRDefault="00E2787F" w:rsidP="00E2787F">
      <w:pPr>
        <w:jc w:val="both"/>
      </w:pPr>
    </w:p>
    <w:p w14:paraId="4337FADA" w14:textId="7020A936" w:rsidR="00E2787F" w:rsidRPr="00651F14" w:rsidRDefault="00E2787F" w:rsidP="00E2787F">
      <w:pPr>
        <w:spacing w:line="276" w:lineRule="auto"/>
        <w:jc w:val="both"/>
        <w:rPr>
          <w:b/>
          <w:noProof/>
          <w:color w:val="002060"/>
        </w:rPr>
      </w:pPr>
      <w:r w:rsidRPr="00651F14">
        <w:rPr>
          <w:b/>
          <w:noProof/>
          <w:color w:val="002060"/>
        </w:rPr>
        <w:t>Hizmet Alımı</w:t>
      </w:r>
    </w:p>
    <w:tbl>
      <w:tblPr>
        <w:tblW w:w="9611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top w:w="28" w:type="dxa"/>
          <w:bottom w:w="28" w:type="dxa"/>
          <w:right w:w="284" w:type="dxa"/>
        </w:tblCellMar>
        <w:tblLook w:val="04A0" w:firstRow="1" w:lastRow="0" w:firstColumn="1" w:lastColumn="0" w:noHBand="0" w:noVBand="1"/>
      </w:tblPr>
      <w:tblGrid>
        <w:gridCol w:w="6776"/>
        <w:gridCol w:w="2835"/>
      </w:tblGrid>
      <w:tr w:rsidR="00E2787F" w:rsidRPr="00651F14" w14:paraId="5F7E478C" w14:textId="77777777" w:rsidTr="00290F67">
        <w:trPr>
          <w:trHeight w:val="397"/>
        </w:trPr>
        <w:tc>
          <w:tcPr>
            <w:tcW w:w="9611" w:type="dxa"/>
            <w:gridSpan w:val="2"/>
            <w:shd w:val="clear" w:color="auto" w:fill="D9D9D9"/>
            <w:vAlign w:val="center"/>
          </w:tcPr>
          <w:p w14:paraId="559F68A4" w14:textId="618D2023" w:rsidR="00E2787F" w:rsidRPr="00651F14" w:rsidRDefault="00E2787F" w:rsidP="00290F67">
            <w:pPr>
              <w:spacing w:line="276" w:lineRule="auto"/>
              <w:rPr>
                <w:b/>
              </w:rPr>
            </w:pPr>
            <w:r w:rsidRPr="00651F14">
              <w:rPr>
                <w:b/>
              </w:rPr>
              <w:t>Varsa</w:t>
            </w:r>
            <w:r w:rsidR="00F21751" w:rsidRPr="00651F14">
              <w:rPr>
                <w:b/>
              </w:rPr>
              <w:t xml:space="preserve"> </w:t>
            </w:r>
            <w:r w:rsidR="00876BF7" w:rsidRPr="00651F14">
              <w:rPr>
                <w:b/>
              </w:rPr>
              <w:t>alınacak hizmetleri</w:t>
            </w:r>
            <w:r w:rsidRPr="00651F14">
              <w:rPr>
                <w:b/>
              </w:rPr>
              <w:t>, diğer ödemeleri ve miktarını belirtiniz</w:t>
            </w:r>
            <w:r w:rsidR="00105CE8" w:rsidRPr="00651F14">
              <w:rPr>
                <w:b/>
              </w:rPr>
              <w:t>.</w:t>
            </w:r>
          </w:p>
        </w:tc>
      </w:tr>
      <w:tr w:rsidR="00E2787F" w:rsidRPr="00651F14" w14:paraId="76B4AFC2" w14:textId="77777777" w:rsidTr="00290F67">
        <w:trPr>
          <w:trHeight w:val="338"/>
        </w:trPr>
        <w:tc>
          <w:tcPr>
            <w:tcW w:w="6776" w:type="dxa"/>
            <w:shd w:val="clear" w:color="auto" w:fill="DBE5F1"/>
            <w:vAlign w:val="center"/>
          </w:tcPr>
          <w:p w14:paraId="0A8BBC40" w14:textId="77777777" w:rsidR="00E2787F" w:rsidRPr="00651F14" w:rsidRDefault="00E2787F" w:rsidP="00290F67">
            <w:pPr>
              <w:spacing w:line="276" w:lineRule="auto"/>
              <w:jc w:val="both"/>
              <w:rPr>
                <w:b/>
              </w:rPr>
            </w:pPr>
            <w:r w:rsidRPr="00651F14">
              <w:rPr>
                <w:b/>
              </w:rPr>
              <w:t>İşlem adı</w:t>
            </w:r>
          </w:p>
        </w:tc>
        <w:tc>
          <w:tcPr>
            <w:tcW w:w="2835" w:type="dxa"/>
            <w:shd w:val="clear" w:color="auto" w:fill="DBE5F1"/>
            <w:vAlign w:val="center"/>
          </w:tcPr>
          <w:p w14:paraId="2DC1966D" w14:textId="77777777" w:rsidR="00E2787F" w:rsidRPr="00651F14" w:rsidRDefault="00E2787F" w:rsidP="00290F67">
            <w:pPr>
              <w:spacing w:line="276" w:lineRule="auto"/>
              <w:rPr>
                <w:b/>
              </w:rPr>
            </w:pPr>
            <w:r w:rsidRPr="00651F14">
              <w:rPr>
                <w:b/>
              </w:rPr>
              <w:t xml:space="preserve">Tutar </w:t>
            </w:r>
          </w:p>
        </w:tc>
      </w:tr>
      <w:tr w:rsidR="00E2787F" w:rsidRPr="00651F14" w14:paraId="68C4B4F1" w14:textId="77777777" w:rsidTr="00290F67">
        <w:trPr>
          <w:trHeight w:val="338"/>
        </w:trPr>
        <w:tc>
          <w:tcPr>
            <w:tcW w:w="6776" w:type="dxa"/>
            <w:vAlign w:val="center"/>
          </w:tcPr>
          <w:p w14:paraId="0CC78F5B" w14:textId="77777777" w:rsidR="00E2787F" w:rsidRPr="00651F14" w:rsidRDefault="00E2787F" w:rsidP="00290F67">
            <w:pPr>
              <w:spacing w:line="276" w:lineRule="auto"/>
              <w:ind w:left="33"/>
              <w:rPr>
                <w:lang w:val="en-US"/>
              </w:rPr>
            </w:pPr>
          </w:p>
        </w:tc>
        <w:tc>
          <w:tcPr>
            <w:tcW w:w="2835" w:type="dxa"/>
            <w:vAlign w:val="center"/>
          </w:tcPr>
          <w:p w14:paraId="5ED33C7F" w14:textId="77777777" w:rsidR="00E2787F" w:rsidRPr="00651F14" w:rsidRDefault="00E2787F" w:rsidP="00290F67">
            <w:pPr>
              <w:spacing w:line="276" w:lineRule="auto"/>
              <w:ind w:left="33"/>
              <w:jc w:val="right"/>
              <w:rPr>
                <w:lang w:val="en-US"/>
              </w:rPr>
            </w:pPr>
          </w:p>
        </w:tc>
      </w:tr>
    </w:tbl>
    <w:p w14:paraId="5FEDFC29" w14:textId="77777777" w:rsidR="001F11B7" w:rsidRPr="00651F14" w:rsidRDefault="001F11B7" w:rsidP="00E2787F">
      <w:pPr>
        <w:spacing w:line="276" w:lineRule="auto"/>
        <w:jc w:val="both"/>
        <w:rPr>
          <w:b/>
          <w:noProof/>
          <w:color w:val="002060"/>
        </w:rPr>
      </w:pPr>
    </w:p>
    <w:p w14:paraId="34F28564" w14:textId="77777777" w:rsidR="00E2787F" w:rsidRPr="00651F14" w:rsidRDefault="00E2787F" w:rsidP="00E2787F">
      <w:pPr>
        <w:spacing w:line="276" w:lineRule="auto"/>
        <w:jc w:val="both"/>
        <w:rPr>
          <w:b/>
          <w:noProof/>
          <w:color w:val="002060"/>
        </w:rPr>
      </w:pPr>
      <w:r w:rsidRPr="00651F14">
        <w:rPr>
          <w:b/>
          <w:noProof/>
          <w:color w:val="002060"/>
        </w:rPr>
        <w:t>Bütçe Kaynağı</w:t>
      </w:r>
    </w:p>
    <w:tbl>
      <w:tblPr>
        <w:tblW w:w="0" w:type="auto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8048"/>
        <w:gridCol w:w="1565"/>
      </w:tblGrid>
      <w:tr w:rsidR="00E2787F" w:rsidRPr="00651F14" w14:paraId="5ACD7686" w14:textId="77777777" w:rsidTr="001F11B7">
        <w:trPr>
          <w:trHeight w:val="397"/>
        </w:trPr>
        <w:tc>
          <w:tcPr>
            <w:tcW w:w="8048" w:type="dxa"/>
            <w:shd w:val="clear" w:color="auto" w:fill="F2F2F2"/>
            <w:vAlign w:val="center"/>
          </w:tcPr>
          <w:p w14:paraId="56F4273E" w14:textId="77777777" w:rsidR="00E2787F" w:rsidRPr="00651F14" w:rsidRDefault="00E2787F" w:rsidP="00290F67">
            <w:pPr>
              <w:spacing w:line="276" w:lineRule="auto"/>
              <w:rPr>
                <w:i/>
              </w:rPr>
            </w:pPr>
            <w:r w:rsidRPr="00651F14">
              <w:rPr>
                <w:b/>
              </w:rPr>
              <w:t>Araştırmacının kendisi</w:t>
            </w:r>
          </w:p>
        </w:tc>
        <w:tc>
          <w:tcPr>
            <w:tcW w:w="1565" w:type="dxa"/>
            <w:noWrap/>
            <w:vAlign w:val="center"/>
          </w:tcPr>
          <w:p w14:paraId="6F924E29" w14:textId="44ADD5F2" w:rsidR="00E2787F" w:rsidRPr="0098476A" w:rsidRDefault="00651F14" w:rsidP="00290F67">
            <w:pPr>
              <w:jc w:val="center"/>
              <w:rPr>
                <w:b/>
                <w:sz w:val="32"/>
              </w:rPr>
            </w:pPr>
            <w:r w:rsidRPr="0098476A">
              <w:rPr>
                <w:b/>
                <w:sz w:val="32"/>
              </w:rPr>
              <w:t>□</w:t>
            </w:r>
          </w:p>
        </w:tc>
      </w:tr>
      <w:tr w:rsidR="00E2787F" w:rsidRPr="00651F14" w14:paraId="28822C02" w14:textId="77777777" w:rsidTr="001F11B7">
        <w:trPr>
          <w:trHeight w:val="397"/>
        </w:trPr>
        <w:tc>
          <w:tcPr>
            <w:tcW w:w="8048" w:type="dxa"/>
            <w:shd w:val="clear" w:color="auto" w:fill="F2F2F2"/>
            <w:vAlign w:val="center"/>
          </w:tcPr>
          <w:p w14:paraId="1748E7CC" w14:textId="478248D4" w:rsidR="00E2787F" w:rsidRPr="00651F14" w:rsidRDefault="00017B04" w:rsidP="00290F67">
            <w:pPr>
              <w:spacing w:line="276" w:lineRule="auto"/>
              <w:rPr>
                <w:b/>
              </w:rPr>
            </w:pPr>
            <w:r w:rsidRPr="00651F14">
              <w:rPr>
                <w:b/>
              </w:rPr>
              <w:t>Destekleyen</w:t>
            </w:r>
            <w:r w:rsidR="00E2787F" w:rsidRPr="00651F14">
              <w:rPr>
                <w:b/>
              </w:rPr>
              <w:t xml:space="preserve"> kurum/kuruluş</w:t>
            </w:r>
          </w:p>
          <w:p w14:paraId="62F12CE9" w14:textId="1B5B9D03" w:rsidR="00E2787F" w:rsidRPr="00651F14" w:rsidRDefault="00E2787F" w:rsidP="00290F67">
            <w:pPr>
              <w:spacing w:line="276" w:lineRule="auto"/>
              <w:rPr>
                <w:b/>
              </w:rPr>
            </w:pPr>
            <w:r w:rsidRPr="00651F14">
              <w:rPr>
                <w:i/>
                <w:color w:val="FF0000"/>
              </w:rPr>
              <w:t>TÜBİTAK, Üniversite (BAP), DPT, Endüstri vb.</w:t>
            </w:r>
            <w:r w:rsidR="00651F14" w:rsidRPr="00651F14">
              <w:rPr>
                <w:i/>
                <w:color w:val="FF0000"/>
              </w:rPr>
              <w:t xml:space="preserve"> belirtiniz</w:t>
            </w:r>
          </w:p>
        </w:tc>
        <w:tc>
          <w:tcPr>
            <w:tcW w:w="1565" w:type="dxa"/>
            <w:noWrap/>
            <w:vAlign w:val="center"/>
          </w:tcPr>
          <w:p w14:paraId="5954E280" w14:textId="29E3986F" w:rsidR="00E2787F" w:rsidRPr="00651F14" w:rsidRDefault="00E2787F" w:rsidP="00290F67">
            <w:pPr>
              <w:jc w:val="center"/>
            </w:pPr>
          </w:p>
        </w:tc>
      </w:tr>
    </w:tbl>
    <w:p w14:paraId="38D783C4" w14:textId="77777777" w:rsidR="00364AED" w:rsidRPr="00651F14" w:rsidRDefault="00364AED" w:rsidP="00E2787F">
      <w:pPr>
        <w:spacing w:line="276" w:lineRule="auto"/>
        <w:jc w:val="both"/>
      </w:pPr>
    </w:p>
    <w:p w14:paraId="6417103F" w14:textId="1D085A90" w:rsidR="00F21751" w:rsidRPr="00651F14" w:rsidRDefault="00F21751" w:rsidP="00791367">
      <w:pPr>
        <w:spacing w:line="276" w:lineRule="auto"/>
        <w:jc w:val="both"/>
        <w:rPr>
          <w:b/>
          <w:noProof/>
          <w:color w:val="002060"/>
        </w:rPr>
      </w:pPr>
      <w:r w:rsidRPr="00651F14">
        <w:rPr>
          <w:b/>
          <w:noProof/>
          <w:color w:val="002060"/>
        </w:rPr>
        <w:t>Başvuranın Beyanı</w:t>
      </w:r>
    </w:p>
    <w:tbl>
      <w:tblPr>
        <w:tblW w:w="9662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6350"/>
        <w:gridCol w:w="3312"/>
      </w:tblGrid>
      <w:tr w:rsidR="00F21751" w:rsidRPr="00651F14" w14:paraId="06998119" w14:textId="77777777" w:rsidTr="00017B04">
        <w:trPr>
          <w:trHeight w:val="397"/>
        </w:trPr>
        <w:tc>
          <w:tcPr>
            <w:tcW w:w="6350" w:type="dxa"/>
            <w:shd w:val="clear" w:color="auto" w:fill="D9D9D9"/>
            <w:vAlign w:val="center"/>
          </w:tcPr>
          <w:p w14:paraId="63D72F55" w14:textId="505AEAF1" w:rsidR="00F21751" w:rsidRPr="00651F14" w:rsidRDefault="00F21751" w:rsidP="00290F67">
            <w:pPr>
              <w:spacing w:line="276" w:lineRule="auto"/>
              <w:rPr>
                <w:b/>
              </w:rPr>
            </w:pPr>
            <w:r w:rsidRPr="00651F14">
              <w:rPr>
                <w:b/>
              </w:rPr>
              <w:t>A</w:t>
            </w:r>
            <w:r w:rsidR="00A6584B" w:rsidRPr="00651F14">
              <w:rPr>
                <w:b/>
              </w:rPr>
              <w:t>raştırmanın</w:t>
            </w:r>
            <w:r w:rsidRPr="00651F14">
              <w:rPr>
                <w:b/>
              </w:rPr>
              <w:t xml:space="preserve"> </w:t>
            </w:r>
            <w:r w:rsidRPr="00651F14">
              <w:rPr>
                <w:b/>
                <w:u w:val="single"/>
              </w:rPr>
              <w:t>toplam</w:t>
            </w:r>
            <w:r w:rsidRPr="00651F14">
              <w:rPr>
                <w:b/>
              </w:rPr>
              <w:t xml:space="preserve"> bütçesini belirtiniz</w:t>
            </w:r>
            <w:r w:rsidR="00A6584B" w:rsidRPr="00651F14">
              <w:rPr>
                <w:b/>
              </w:rPr>
              <w:t>.</w:t>
            </w:r>
          </w:p>
          <w:p w14:paraId="513FAD50" w14:textId="77777777" w:rsidR="00F21751" w:rsidRPr="00651F14" w:rsidRDefault="00F21751" w:rsidP="00290F67">
            <w:pPr>
              <w:spacing w:line="276" w:lineRule="auto"/>
              <w:rPr>
                <w:i/>
              </w:rPr>
            </w:pPr>
            <w:r w:rsidRPr="00651F14">
              <w:rPr>
                <w:i/>
              </w:rPr>
              <w:t>(Türk Lirası cinsinden)</w:t>
            </w:r>
          </w:p>
        </w:tc>
        <w:tc>
          <w:tcPr>
            <w:tcW w:w="3312" w:type="dxa"/>
            <w:shd w:val="clear" w:color="auto" w:fill="auto"/>
            <w:noWrap/>
            <w:vAlign w:val="center"/>
          </w:tcPr>
          <w:p w14:paraId="12E8C350" w14:textId="77777777" w:rsidR="00F21751" w:rsidRPr="00651F14" w:rsidRDefault="00F21751" w:rsidP="00290F67">
            <w:pPr>
              <w:jc w:val="center"/>
              <w:rPr>
                <w:b/>
              </w:rPr>
            </w:pPr>
          </w:p>
        </w:tc>
      </w:tr>
    </w:tbl>
    <w:p w14:paraId="49FA55ED" w14:textId="77777777" w:rsidR="00F21751" w:rsidRPr="00651F14" w:rsidRDefault="00F21751" w:rsidP="00F21751">
      <w:pPr>
        <w:spacing w:line="276" w:lineRule="auto"/>
        <w:jc w:val="both"/>
        <w:rPr>
          <w:i/>
          <w:color w:val="FF0000"/>
        </w:rPr>
      </w:pPr>
    </w:p>
    <w:p w14:paraId="10794DE3" w14:textId="0A108075" w:rsidR="00F21751" w:rsidRPr="00651F14" w:rsidRDefault="00F21751" w:rsidP="00651F14">
      <w:pPr>
        <w:spacing w:line="276" w:lineRule="auto"/>
        <w:ind w:right="140"/>
        <w:jc w:val="both"/>
        <w:rPr>
          <w:noProof/>
        </w:rPr>
      </w:pPr>
      <w:r w:rsidRPr="00651F14">
        <w:rPr>
          <w:noProof/>
        </w:rPr>
        <w:t>Araştırma protokolü ile ilgili ödemelerin, araştırma boyunca yapılması öngörülen bedellerin gönüllüye ve Sosyal Güvenlik Kurumuna ödetilmeyeceğini, destekleyici (kişi veya kuruluş) tarafından ödeneceğini taahhüt ederim.</w:t>
      </w:r>
    </w:p>
    <w:p w14:paraId="25A53932" w14:textId="77777777" w:rsidR="00651F14" w:rsidRPr="00651F14" w:rsidRDefault="00651F14" w:rsidP="00651F14">
      <w:pPr>
        <w:spacing w:line="276" w:lineRule="auto"/>
        <w:ind w:right="140"/>
        <w:jc w:val="both"/>
        <w:rPr>
          <w:noProof/>
        </w:rPr>
      </w:pPr>
      <w:bookmarkStart w:id="0" w:name="_GoBack"/>
      <w:bookmarkEnd w:id="0"/>
    </w:p>
    <w:tbl>
      <w:tblPr>
        <w:tblW w:w="9686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277"/>
        <w:gridCol w:w="6409"/>
      </w:tblGrid>
      <w:tr w:rsidR="00F21751" w:rsidRPr="00651F14" w14:paraId="48068FCD" w14:textId="77777777" w:rsidTr="0098476A">
        <w:trPr>
          <w:trHeight w:val="311"/>
        </w:trPr>
        <w:tc>
          <w:tcPr>
            <w:tcW w:w="3277" w:type="dxa"/>
            <w:shd w:val="clear" w:color="auto" w:fill="D9D9D9"/>
            <w:vAlign w:val="center"/>
          </w:tcPr>
          <w:p w14:paraId="18ADB750" w14:textId="020FB22B" w:rsidR="00F21751" w:rsidRPr="00651F14" w:rsidRDefault="00651F14" w:rsidP="00290F67">
            <w:r w:rsidRPr="00651F14">
              <w:t xml:space="preserve">Sorumlu Araştırmacı Ad </w:t>
            </w:r>
            <w:proofErr w:type="spellStart"/>
            <w:r w:rsidRPr="00651F14">
              <w:t>S</w:t>
            </w:r>
            <w:r w:rsidR="00F21751" w:rsidRPr="00651F14">
              <w:t>oyad</w:t>
            </w:r>
            <w:proofErr w:type="spellEnd"/>
          </w:p>
        </w:tc>
        <w:tc>
          <w:tcPr>
            <w:tcW w:w="6409" w:type="dxa"/>
            <w:vAlign w:val="center"/>
          </w:tcPr>
          <w:p w14:paraId="5B5E343B" w14:textId="77777777" w:rsidR="00F21751" w:rsidRPr="00651F14" w:rsidRDefault="00F21751" w:rsidP="00290F67"/>
        </w:tc>
      </w:tr>
      <w:tr w:rsidR="00F21751" w:rsidRPr="00651F14" w14:paraId="42DBF72A" w14:textId="77777777" w:rsidTr="0098476A">
        <w:trPr>
          <w:trHeight w:val="311"/>
        </w:trPr>
        <w:tc>
          <w:tcPr>
            <w:tcW w:w="3277" w:type="dxa"/>
            <w:shd w:val="clear" w:color="auto" w:fill="D9D9D9"/>
            <w:vAlign w:val="center"/>
          </w:tcPr>
          <w:p w14:paraId="3EC7998B" w14:textId="77777777" w:rsidR="00F21751" w:rsidRPr="00651F14" w:rsidRDefault="00F21751" w:rsidP="00290F67">
            <w:r w:rsidRPr="00651F14">
              <w:t>Telefon numarası</w:t>
            </w:r>
          </w:p>
        </w:tc>
        <w:tc>
          <w:tcPr>
            <w:tcW w:w="6409" w:type="dxa"/>
            <w:vAlign w:val="center"/>
          </w:tcPr>
          <w:p w14:paraId="0A5A3CD2" w14:textId="77777777" w:rsidR="00F21751" w:rsidRPr="00651F14" w:rsidRDefault="00F21751" w:rsidP="00290F67">
            <w:pPr>
              <w:rPr>
                <w:noProof/>
              </w:rPr>
            </w:pPr>
          </w:p>
        </w:tc>
      </w:tr>
      <w:tr w:rsidR="00F21751" w:rsidRPr="00651F14" w14:paraId="4A33B0CE" w14:textId="77777777" w:rsidTr="0098476A">
        <w:trPr>
          <w:trHeight w:val="311"/>
        </w:trPr>
        <w:tc>
          <w:tcPr>
            <w:tcW w:w="3277" w:type="dxa"/>
            <w:shd w:val="clear" w:color="auto" w:fill="D9D9D9"/>
            <w:vAlign w:val="center"/>
          </w:tcPr>
          <w:p w14:paraId="0BA5ECEA" w14:textId="77777777" w:rsidR="00F21751" w:rsidRPr="00651F14" w:rsidRDefault="00F21751" w:rsidP="00290F67">
            <w:r w:rsidRPr="00651F14">
              <w:t>E-posta adresi</w:t>
            </w:r>
          </w:p>
        </w:tc>
        <w:tc>
          <w:tcPr>
            <w:tcW w:w="6409" w:type="dxa"/>
            <w:vAlign w:val="center"/>
          </w:tcPr>
          <w:p w14:paraId="777E7AA3" w14:textId="77777777" w:rsidR="00F21751" w:rsidRPr="00651F14" w:rsidRDefault="00F21751" w:rsidP="00290F67">
            <w:pPr>
              <w:rPr>
                <w:noProof/>
              </w:rPr>
            </w:pPr>
          </w:p>
        </w:tc>
      </w:tr>
      <w:tr w:rsidR="00F21751" w:rsidRPr="00651F14" w14:paraId="7CCB7926" w14:textId="77777777" w:rsidTr="0098476A">
        <w:trPr>
          <w:trHeight w:val="311"/>
        </w:trPr>
        <w:tc>
          <w:tcPr>
            <w:tcW w:w="3277" w:type="dxa"/>
            <w:shd w:val="clear" w:color="auto" w:fill="D9D9D9"/>
            <w:vAlign w:val="center"/>
          </w:tcPr>
          <w:p w14:paraId="3C12B6C3" w14:textId="476B747E" w:rsidR="00F21751" w:rsidRPr="00651F14" w:rsidRDefault="00364AED" w:rsidP="00290F67">
            <w:r w:rsidRPr="00651F14">
              <w:t>Tarih (gün/ay/yıl</w:t>
            </w:r>
            <w:r w:rsidR="00F21751" w:rsidRPr="00651F14">
              <w:t>)</w:t>
            </w:r>
          </w:p>
        </w:tc>
        <w:tc>
          <w:tcPr>
            <w:tcW w:w="6409" w:type="dxa"/>
            <w:vAlign w:val="center"/>
          </w:tcPr>
          <w:p w14:paraId="34FA2E35" w14:textId="77777777" w:rsidR="00F21751" w:rsidRPr="00651F14" w:rsidRDefault="00F21751" w:rsidP="00290F67"/>
        </w:tc>
      </w:tr>
      <w:tr w:rsidR="00F21751" w:rsidRPr="00651F14" w14:paraId="6C304B93" w14:textId="77777777" w:rsidTr="0098476A">
        <w:trPr>
          <w:trHeight w:val="416"/>
        </w:trPr>
        <w:tc>
          <w:tcPr>
            <w:tcW w:w="3277" w:type="dxa"/>
            <w:shd w:val="clear" w:color="auto" w:fill="D9D9D9"/>
            <w:vAlign w:val="center"/>
          </w:tcPr>
          <w:p w14:paraId="24F3951A" w14:textId="77777777" w:rsidR="00F21751" w:rsidRPr="00651F14" w:rsidRDefault="00F21751" w:rsidP="00290F67">
            <w:pPr>
              <w:rPr>
                <w:vertAlign w:val="superscript"/>
              </w:rPr>
            </w:pPr>
            <w:r w:rsidRPr="00651F14">
              <w:t>İmza</w:t>
            </w:r>
          </w:p>
        </w:tc>
        <w:tc>
          <w:tcPr>
            <w:tcW w:w="6409" w:type="dxa"/>
            <w:vAlign w:val="center"/>
          </w:tcPr>
          <w:p w14:paraId="2FABC84F" w14:textId="77777777" w:rsidR="00F21751" w:rsidRPr="00651F14" w:rsidRDefault="00F21751" w:rsidP="00290F67">
            <w:pPr>
              <w:jc w:val="center"/>
              <w:rPr>
                <w:noProof/>
              </w:rPr>
            </w:pPr>
          </w:p>
        </w:tc>
      </w:tr>
    </w:tbl>
    <w:p w14:paraId="36694881" w14:textId="05736B8D" w:rsidR="00651F14" w:rsidRPr="00651F14" w:rsidRDefault="00651F14" w:rsidP="00E2787F">
      <w:pPr>
        <w:spacing w:line="276" w:lineRule="auto"/>
        <w:jc w:val="both"/>
        <w:rPr>
          <w:b/>
          <w:noProof/>
          <w:color w:val="002060"/>
        </w:rPr>
      </w:pPr>
    </w:p>
    <w:p w14:paraId="45B6DF77" w14:textId="77777777" w:rsidR="00651F14" w:rsidRPr="00651F14" w:rsidRDefault="00651F14" w:rsidP="00651F14"/>
    <w:p w14:paraId="37F1A59D" w14:textId="5FB82447" w:rsidR="00C515D6" w:rsidRPr="00651F14" w:rsidRDefault="00C515D6" w:rsidP="00651F14">
      <w:pPr>
        <w:pStyle w:val="stBilgi"/>
        <w:tabs>
          <w:tab w:val="left" w:pos="0"/>
          <w:tab w:val="left" w:pos="387"/>
        </w:tabs>
        <w:rPr>
          <w:b/>
          <w:bCs/>
        </w:rPr>
      </w:pPr>
    </w:p>
    <w:sectPr w:rsidR="00C515D6" w:rsidRPr="00651F14" w:rsidSect="00AC39AB">
      <w:headerReference w:type="default" r:id="rId8"/>
      <w:footerReference w:type="even" r:id="rId9"/>
      <w:footerReference w:type="default" r:id="rId10"/>
      <w:pgSz w:w="11906" w:h="16838"/>
      <w:pgMar w:top="1134" w:right="1134" w:bottom="1393" w:left="1134" w:header="709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708022" w14:textId="77777777" w:rsidR="00FF0794" w:rsidRDefault="00FF0794">
      <w:r>
        <w:separator/>
      </w:r>
    </w:p>
  </w:endnote>
  <w:endnote w:type="continuationSeparator" w:id="0">
    <w:p w14:paraId="2E50B47F" w14:textId="77777777" w:rsidR="00FF0794" w:rsidRDefault="00FF07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B0AF3" w14:textId="77777777" w:rsidR="0004673C" w:rsidRDefault="0004673C" w:rsidP="006E5015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20BFE4EB" w14:textId="77777777" w:rsidR="0004673C" w:rsidRDefault="0004673C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55636112"/>
      <w:docPartObj>
        <w:docPartGallery w:val="Page Numbers (Bottom of Page)"/>
        <w:docPartUnique/>
      </w:docPartObj>
    </w:sdtPr>
    <w:sdtEndPr/>
    <w:sdtContent>
      <w:p w14:paraId="14FDDCF3" w14:textId="657AB779" w:rsidR="005D3459" w:rsidRDefault="005D3459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8476A" w:rsidRPr="0098476A">
          <w:rPr>
            <w:noProof/>
            <w:lang w:val="tr-TR"/>
          </w:rPr>
          <w:t>1</w:t>
        </w:r>
        <w:r>
          <w:fldChar w:fldCharType="end"/>
        </w:r>
      </w:p>
    </w:sdtContent>
  </w:sdt>
  <w:p w14:paraId="0A48422B" w14:textId="2B29182E" w:rsidR="0075222D" w:rsidRPr="0098476A" w:rsidRDefault="0098476A" w:rsidP="0098476A">
    <w:pPr>
      <w:pStyle w:val="a"/>
    </w:pPr>
    <w:r>
      <w:rPr>
        <w:rFonts w:cs="Arial"/>
        <w:i/>
        <w:sz w:val="16"/>
      </w:rPr>
      <w:t>(Form No: FR-0</w:t>
    </w:r>
    <w:r>
      <w:rPr>
        <w:rFonts w:cs="Arial"/>
        <w:i/>
        <w:sz w:val="16"/>
      </w:rPr>
      <w:t>572</w:t>
    </w:r>
    <w:r>
      <w:rPr>
        <w:rFonts w:cs="Arial"/>
        <w:i/>
        <w:sz w:val="16"/>
      </w:rPr>
      <w:t xml:space="preserve">; Revizyon Tarihi: </w:t>
    </w:r>
    <w:r>
      <w:rPr>
        <w:rFonts w:cs="Arial"/>
        <w:i/>
        <w:sz w:val="16"/>
      </w:rPr>
      <w:t xml:space="preserve">- </w:t>
    </w:r>
    <w:r>
      <w:rPr>
        <w:rFonts w:cs="Arial"/>
        <w:i/>
        <w:sz w:val="16"/>
      </w:rPr>
      <w:t>; Revizyon No:0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590C84" w14:textId="77777777" w:rsidR="00FF0794" w:rsidRDefault="00FF0794">
      <w:r>
        <w:separator/>
      </w:r>
    </w:p>
  </w:footnote>
  <w:footnote w:type="continuationSeparator" w:id="0">
    <w:p w14:paraId="03F929B7" w14:textId="77777777" w:rsidR="00FF0794" w:rsidRDefault="00FF07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468"/>
      <w:gridCol w:w="5256"/>
      <w:gridCol w:w="1534"/>
      <w:gridCol w:w="1370"/>
    </w:tblGrid>
    <w:tr w:rsidR="0098476A" w:rsidRPr="00AE6D38" w14:paraId="1F420231" w14:textId="77777777" w:rsidTr="00571C7D">
      <w:trPr>
        <w:trHeight w:val="276"/>
      </w:trPr>
      <w:tc>
        <w:tcPr>
          <w:tcW w:w="1526" w:type="dxa"/>
          <w:vMerge w:val="restart"/>
          <w:shd w:val="clear" w:color="auto" w:fill="auto"/>
          <w:vAlign w:val="center"/>
        </w:tcPr>
        <w:p w14:paraId="710B7476" w14:textId="3B9820F6" w:rsidR="0098476A" w:rsidRPr="00AE6D38" w:rsidRDefault="0098476A" w:rsidP="0098476A">
          <w:pPr>
            <w:pStyle w:val="a"/>
            <w:jc w:val="center"/>
            <w:rPr>
              <w:rFonts w:ascii="Arial" w:hAnsi="Arial" w:cs="Arial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348F1AFF" wp14:editId="19842497">
                <wp:simplePos x="0" y="0"/>
                <wp:positionH relativeFrom="column">
                  <wp:posOffset>-9525</wp:posOffset>
                </wp:positionH>
                <wp:positionV relativeFrom="paragraph">
                  <wp:posOffset>-12065</wp:posOffset>
                </wp:positionV>
                <wp:extent cx="803910" cy="778510"/>
                <wp:effectExtent l="0" t="0" r="0" b="2540"/>
                <wp:wrapNone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297" t="12437" r="22757" b="1250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910" cy="778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386" w:type="dxa"/>
          <w:vMerge w:val="restart"/>
          <w:shd w:val="clear" w:color="auto" w:fill="auto"/>
          <w:vAlign w:val="center"/>
        </w:tcPr>
        <w:p w14:paraId="238AC107" w14:textId="00C2B22C" w:rsidR="0098476A" w:rsidRPr="0098476A" w:rsidRDefault="0098476A" w:rsidP="0098476A">
          <w:pPr>
            <w:pStyle w:val="a"/>
            <w:jc w:val="center"/>
            <w:rPr>
              <w:rFonts w:ascii="Arial" w:hAnsi="Arial" w:cs="Arial"/>
              <w:b/>
              <w:sz w:val="28"/>
            </w:rPr>
          </w:pPr>
          <w:r w:rsidRPr="0098476A">
            <w:rPr>
              <w:rFonts w:ascii="Arial" w:hAnsi="Arial" w:cs="Arial"/>
              <w:b/>
              <w:sz w:val="28"/>
            </w:rPr>
            <w:t xml:space="preserve">SAĞLIK BİLİMLERİ BİLİMSEL ARAŞTIRMALAR ETİK KURULU </w:t>
          </w:r>
        </w:p>
        <w:p w14:paraId="5F7FCC2D" w14:textId="730C528A" w:rsidR="0098476A" w:rsidRPr="0098476A" w:rsidRDefault="0098476A" w:rsidP="0098476A">
          <w:pPr>
            <w:pStyle w:val="a"/>
            <w:jc w:val="center"/>
            <w:rPr>
              <w:rFonts w:ascii="Arial" w:hAnsi="Arial" w:cs="Arial"/>
              <w:b/>
              <w:sz w:val="28"/>
            </w:rPr>
          </w:pPr>
          <w:r w:rsidRPr="0098476A">
            <w:rPr>
              <w:rFonts w:ascii="Arial" w:hAnsi="Arial" w:cs="Arial"/>
              <w:b/>
              <w:sz w:val="28"/>
            </w:rPr>
            <w:t>BÜTÇE FORMU</w:t>
          </w:r>
        </w:p>
      </w:tc>
      <w:tc>
        <w:tcPr>
          <w:tcW w:w="1560" w:type="dxa"/>
          <w:shd w:val="clear" w:color="auto" w:fill="auto"/>
          <w:vAlign w:val="center"/>
        </w:tcPr>
        <w:p w14:paraId="44C8B72F" w14:textId="77777777" w:rsidR="0098476A" w:rsidRPr="00AE6D38" w:rsidRDefault="0098476A" w:rsidP="0098476A">
          <w:pPr>
            <w:pStyle w:val="a"/>
            <w:rPr>
              <w:rFonts w:ascii="Arial" w:hAnsi="Arial" w:cs="Arial"/>
              <w:sz w:val="18"/>
            </w:rPr>
          </w:pPr>
          <w:r w:rsidRPr="00AE6D38">
            <w:rPr>
              <w:rFonts w:ascii="Arial" w:hAnsi="Arial" w:cs="Arial"/>
              <w:sz w:val="18"/>
            </w:rPr>
            <w:t>Doküman No</w:t>
          </w:r>
        </w:p>
      </w:tc>
      <w:tc>
        <w:tcPr>
          <w:tcW w:w="1382" w:type="dxa"/>
          <w:shd w:val="clear" w:color="auto" w:fill="auto"/>
          <w:vAlign w:val="center"/>
        </w:tcPr>
        <w:p w14:paraId="632861EF" w14:textId="3271A13D" w:rsidR="0098476A" w:rsidRPr="00AE6D38" w:rsidRDefault="0098476A" w:rsidP="0098476A">
          <w:pPr>
            <w:pStyle w:val="a"/>
            <w:rPr>
              <w:rFonts w:ascii="Arial" w:hAnsi="Arial" w:cs="Arial"/>
              <w:b/>
              <w:sz w:val="18"/>
            </w:rPr>
          </w:pPr>
          <w:r>
            <w:rPr>
              <w:rFonts w:ascii="Arial" w:hAnsi="Arial" w:cs="Arial"/>
              <w:b/>
              <w:sz w:val="18"/>
            </w:rPr>
            <w:t>FR-0572</w:t>
          </w:r>
        </w:p>
      </w:tc>
    </w:tr>
    <w:tr w:rsidR="0098476A" w:rsidRPr="00AE6D38" w14:paraId="7074CA44" w14:textId="77777777" w:rsidTr="00571C7D">
      <w:trPr>
        <w:trHeight w:val="276"/>
      </w:trPr>
      <w:tc>
        <w:tcPr>
          <w:tcW w:w="1526" w:type="dxa"/>
          <w:vMerge/>
          <w:shd w:val="clear" w:color="auto" w:fill="auto"/>
          <w:vAlign w:val="center"/>
        </w:tcPr>
        <w:p w14:paraId="425AC8A6" w14:textId="77777777" w:rsidR="0098476A" w:rsidRPr="00AE6D38" w:rsidRDefault="0098476A" w:rsidP="0098476A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5386" w:type="dxa"/>
          <w:vMerge/>
          <w:shd w:val="clear" w:color="auto" w:fill="auto"/>
          <w:vAlign w:val="center"/>
        </w:tcPr>
        <w:p w14:paraId="2FD060A5" w14:textId="77777777" w:rsidR="0098476A" w:rsidRPr="00AE6D38" w:rsidRDefault="0098476A" w:rsidP="0098476A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1560" w:type="dxa"/>
          <w:shd w:val="clear" w:color="auto" w:fill="auto"/>
          <w:vAlign w:val="center"/>
        </w:tcPr>
        <w:p w14:paraId="681879B3" w14:textId="77777777" w:rsidR="0098476A" w:rsidRPr="00AE6D38" w:rsidRDefault="0098476A" w:rsidP="0098476A">
          <w:pPr>
            <w:pStyle w:val="a"/>
            <w:rPr>
              <w:rFonts w:ascii="Arial" w:hAnsi="Arial" w:cs="Arial"/>
              <w:sz w:val="18"/>
            </w:rPr>
          </w:pPr>
          <w:r w:rsidRPr="00AE6D38">
            <w:rPr>
              <w:rFonts w:ascii="Arial" w:hAnsi="Arial" w:cs="Arial"/>
              <w:sz w:val="18"/>
            </w:rPr>
            <w:t>İlk Yayın Tarihi</w:t>
          </w:r>
        </w:p>
      </w:tc>
      <w:tc>
        <w:tcPr>
          <w:tcW w:w="1382" w:type="dxa"/>
          <w:shd w:val="clear" w:color="auto" w:fill="auto"/>
          <w:vAlign w:val="center"/>
        </w:tcPr>
        <w:p w14:paraId="0E01A71D" w14:textId="73509FDB" w:rsidR="0098476A" w:rsidRPr="00AE6D38" w:rsidRDefault="0098476A" w:rsidP="0098476A">
          <w:pPr>
            <w:pStyle w:val="a"/>
            <w:rPr>
              <w:rFonts w:ascii="Arial" w:hAnsi="Arial" w:cs="Arial"/>
              <w:b/>
              <w:sz w:val="18"/>
            </w:rPr>
          </w:pPr>
          <w:r>
            <w:rPr>
              <w:rFonts w:ascii="Arial" w:hAnsi="Arial" w:cs="Arial"/>
              <w:b/>
              <w:sz w:val="18"/>
            </w:rPr>
            <w:t>17/10/2025</w:t>
          </w:r>
        </w:p>
      </w:tc>
    </w:tr>
    <w:tr w:rsidR="0098476A" w:rsidRPr="00AE6D38" w14:paraId="08CF11F2" w14:textId="77777777" w:rsidTr="00571C7D">
      <w:trPr>
        <w:trHeight w:val="276"/>
      </w:trPr>
      <w:tc>
        <w:tcPr>
          <w:tcW w:w="1526" w:type="dxa"/>
          <w:vMerge/>
          <w:shd w:val="clear" w:color="auto" w:fill="auto"/>
          <w:vAlign w:val="center"/>
        </w:tcPr>
        <w:p w14:paraId="4B807E86" w14:textId="77777777" w:rsidR="0098476A" w:rsidRPr="00AE6D38" w:rsidRDefault="0098476A" w:rsidP="0098476A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5386" w:type="dxa"/>
          <w:vMerge/>
          <w:shd w:val="clear" w:color="auto" w:fill="auto"/>
          <w:vAlign w:val="center"/>
        </w:tcPr>
        <w:p w14:paraId="1B82C335" w14:textId="77777777" w:rsidR="0098476A" w:rsidRPr="00AE6D38" w:rsidRDefault="0098476A" w:rsidP="0098476A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1560" w:type="dxa"/>
          <w:shd w:val="clear" w:color="auto" w:fill="auto"/>
          <w:vAlign w:val="center"/>
        </w:tcPr>
        <w:p w14:paraId="02878AA5" w14:textId="77777777" w:rsidR="0098476A" w:rsidRPr="00AE6D38" w:rsidRDefault="0098476A" w:rsidP="0098476A">
          <w:pPr>
            <w:pStyle w:val="a"/>
            <w:rPr>
              <w:rFonts w:ascii="Arial" w:hAnsi="Arial" w:cs="Arial"/>
              <w:sz w:val="18"/>
            </w:rPr>
          </w:pPr>
          <w:r w:rsidRPr="00AE6D38">
            <w:rPr>
              <w:rFonts w:ascii="Arial" w:hAnsi="Arial" w:cs="Arial"/>
              <w:sz w:val="18"/>
            </w:rPr>
            <w:t>Revizyon Tarihi</w:t>
          </w:r>
        </w:p>
      </w:tc>
      <w:tc>
        <w:tcPr>
          <w:tcW w:w="1382" w:type="dxa"/>
          <w:shd w:val="clear" w:color="auto" w:fill="auto"/>
          <w:vAlign w:val="center"/>
        </w:tcPr>
        <w:p w14:paraId="24DE8CDF" w14:textId="77777777" w:rsidR="0098476A" w:rsidRPr="00AE6D38" w:rsidRDefault="0098476A" w:rsidP="0098476A">
          <w:pPr>
            <w:pStyle w:val="a"/>
            <w:rPr>
              <w:rFonts w:ascii="Arial" w:hAnsi="Arial" w:cs="Arial"/>
              <w:b/>
              <w:sz w:val="18"/>
            </w:rPr>
          </w:pPr>
          <w:r>
            <w:rPr>
              <w:rFonts w:ascii="Arial" w:hAnsi="Arial" w:cs="Arial"/>
              <w:b/>
              <w:sz w:val="18"/>
            </w:rPr>
            <w:t>-</w:t>
          </w:r>
        </w:p>
      </w:tc>
    </w:tr>
    <w:tr w:rsidR="0098476A" w:rsidRPr="00AE6D38" w14:paraId="7ACDBAB9" w14:textId="77777777" w:rsidTr="00571C7D">
      <w:trPr>
        <w:trHeight w:val="276"/>
      </w:trPr>
      <w:tc>
        <w:tcPr>
          <w:tcW w:w="1526" w:type="dxa"/>
          <w:vMerge/>
          <w:shd w:val="clear" w:color="auto" w:fill="auto"/>
          <w:vAlign w:val="center"/>
        </w:tcPr>
        <w:p w14:paraId="0AF02D9C" w14:textId="77777777" w:rsidR="0098476A" w:rsidRPr="00AE6D38" w:rsidRDefault="0098476A" w:rsidP="0098476A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5386" w:type="dxa"/>
          <w:vMerge/>
          <w:shd w:val="clear" w:color="auto" w:fill="auto"/>
          <w:vAlign w:val="center"/>
        </w:tcPr>
        <w:p w14:paraId="3B127218" w14:textId="77777777" w:rsidR="0098476A" w:rsidRPr="00AE6D38" w:rsidRDefault="0098476A" w:rsidP="0098476A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1560" w:type="dxa"/>
          <w:shd w:val="clear" w:color="auto" w:fill="auto"/>
          <w:vAlign w:val="center"/>
        </w:tcPr>
        <w:p w14:paraId="4DAFD3F1" w14:textId="77777777" w:rsidR="0098476A" w:rsidRPr="00AE6D38" w:rsidRDefault="0098476A" w:rsidP="0098476A">
          <w:pPr>
            <w:pStyle w:val="a"/>
            <w:rPr>
              <w:rFonts w:ascii="Arial" w:hAnsi="Arial" w:cs="Arial"/>
              <w:sz w:val="18"/>
            </w:rPr>
          </w:pPr>
          <w:r w:rsidRPr="00AE6D38">
            <w:rPr>
              <w:rFonts w:ascii="Arial" w:hAnsi="Arial" w:cs="Arial"/>
              <w:sz w:val="18"/>
            </w:rPr>
            <w:t>Revizyon No</w:t>
          </w:r>
        </w:p>
      </w:tc>
      <w:tc>
        <w:tcPr>
          <w:tcW w:w="1382" w:type="dxa"/>
          <w:shd w:val="clear" w:color="auto" w:fill="auto"/>
          <w:vAlign w:val="center"/>
        </w:tcPr>
        <w:p w14:paraId="6D629A7E" w14:textId="77777777" w:rsidR="0098476A" w:rsidRPr="00AE6D38" w:rsidRDefault="0098476A" w:rsidP="0098476A">
          <w:pPr>
            <w:pStyle w:val="a"/>
            <w:rPr>
              <w:rFonts w:ascii="Arial" w:hAnsi="Arial" w:cs="Arial"/>
              <w:b/>
              <w:sz w:val="18"/>
            </w:rPr>
          </w:pPr>
          <w:r>
            <w:rPr>
              <w:rFonts w:ascii="Arial" w:hAnsi="Arial" w:cs="Arial"/>
              <w:b/>
              <w:sz w:val="18"/>
            </w:rPr>
            <w:t>00</w:t>
          </w:r>
        </w:p>
      </w:tc>
    </w:tr>
    <w:tr w:rsidR="0098476A" w:rsidRPr="00AE6D38" w14:paraId="0570B700" w14:textId="77777777" w:rsidTr="00571C7D">
      <w:trPr>
        <w:trHeight w:val="276"/>
      </w:trPr>
      <w:tc>
        <w:tcPr>
          <w:tcW w:w="1526" w:type="dxa"/>
          <w:vMerge/>
          <w:shd w:val="clear" w:color="auto" w:fill="auto"/>
          <w:vAlign w:val="center"/>
        </w:tcPr>
        <w:p w14:paraId="41813B3A" w14:textId="77777777" w:rsidR="0098476A" w:rsidRPr="00AE6D38" w:rsidRDefault="0098476A" w:rsidP="0098476A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5386" w:type="dxa"/>
          <w:vMerge/>
          <w:shd w:val="clear" w:color="auto" w:fill="auto"/>
          <w:vAlign w:val="center"/>
        </w:tcPr>
        <w:p w14:paraId="15C9E8D4" w14:textId="77777777" w:rsidR="0098476A" w:rsidRPr="00AE6D38" w:rsidRDefault="0098476A" w:rsidP="0098476A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1560" w:type="dxa"/>
          <w:shd w:val="clear" w:color="auto" w:fill="auto"/>
          <w:vAlign w:val="center"/>
        </w:tcPr>
        <w:p w14:paraId="7DF5CECD" w14:textId="77777777" w:rsidR="0098476A" w:rsidRPr="00AE6D38" w:rsidRDefault="0098476A" w:rsidP="0098476A">
          <w:pPr>
            <w:pStyle w:val="a"/>
            <w:rPr>
              <w:rFonts w:ascii="Arial" w:hAnsi="Arial" w:cs="Arial"/>
              <w:sz w:val="18"/>
            </w:rPr>
          </w:pPr>
          <w:r w:rsidRPr="00AE6D38">
            <w:rPr>
              <w:rFonts w:ascii="Arial" w:hAnsi="Arial" w:cs="Arial"/>
              <w:sz w:val="18"/>
            </w:rPr>
            <w:t>Sayfa</w:t>
          </w:r>
        </w:p>
      </w:tc>
      <w:tc>
        <w:tcPr>
          <w:tcW w:w="1382" w:type="dxa"/>
          <w:shd w:val="clear" w:color="auto" w:fill="auto"/>
          <w:vAlign w:val="center"/>
        </w:tcPr>
        <w:p w14:paraId="5A0B7ABE" w14:textId="6F598B7D" w:rsidR="0098476A" w:rsidRPr="00AE6D38" w:rsidRDefault="0098476A" w:rsidP="0098476A">
          <w:pPr>
            <w:pStyle w:val="a"/>
            <w:rPr>
              <w:rFonts w:ascii="Arial" w:hAnsi="Arial" w:cs="Arial"/>
              <w:b/>
              <w:sz w:val="18"/>
            </w:rPr>
          </w:pPr>
          <w:r w:rsidRPr="00AE6D38">
            <w:rPr>
              <w:rFonts w:ascii="Arial" w:hAnsi="Arial" w:cs="Arial"/>
              <w:b/>
              <w:sz w:val="18"/>
            </w:rPr>
            <w:fldChar w:fldCharType="begin"/>
          </w:r>
          <w:r w:rsidRPr="00AE6D38">
            <w:rPr>
              <w:rFonts w:ascii="Arial" w:hAnsi="Arial" w:cs="Arial"/>
              <w:b/>
              <w:sz w:val="18"/>
            </w:rPr>
            <w:instrText xml:space="preserve"> PAGE   \* MERGEFORMAT </w:instrText>
          </w:r>
          <w:r w:rsidRPr="00AE6D38">
            <w:rPr>
              <w:rFonts w:ascii="Arial" w:hAnsi="Arial" w:cs="Arial"/>
              <w:b/>
              <w:sz w:val="18"/>
            </w:rPr>
            <w:fldChar w:fldCharType="separate"/>
          </w:r>
          <w:r>
            <w:rPr>
              <w:rFonts w:ascii="Arial" w:hAnsi="Arial" w:cs="Arial"/>
              <w:b/>
              <w:noProof/>
              <w:sz w:val="18"/>
            </w:rPr>
            <w:t>1</w:t>
          </w:r>
          <w:r w:rsidRPr="00AE6D38">
            <w:rPr>
              <w:rFonts w:ascii="Arial" w:hAnsi="Arial" w:cs="Arial"/>
              <w:b/>
              <w:sz w:val="18"/>
            </w:rPr>
            <w:fldChar w:fldCharType="end"/>
          </w:r>
          <w:r w:rsidRPr="00AE6D38">
            <w:rPr>
              <w:rFonts w:ascii="Arial" w:hAnsi="Arial" w:cs="Arial"/>
              <w:b/>
              <w:sz w:val="18"/>
            </w:rPr>
            <w:t>/</w:t>
          </w:r>
          <w:r w:rsidRPr="00AE6D38">
            <w:rPr>
              <w:rFonts w:ascii="Arial" w:hAnsi="Arial" w:cs="Arial"/>
              <w:b/>
              <w:sz w:val="18"/>
            </w:rPr>
            <w:fldChar w:fldCharType="begin"/>
          </w:r>
          <w:r w:rsidRPr="00AE6D38">
            <w:rPr>
              <w:rFonts w:ascii="Arial" w:hAnsi="Arial" w:cs="Arial"/>
              <w:b/>
              <w:sz w:val="18"/>
            </w:rPr>
            <w:instrText xml:space="preserve"> NUMPAGES   \* MERGEFORMAT </w:instrText>
          </w:r>
          <w:r w:rsidRPr="00AE6D38">
            <w:rPr>
              <w:rFonts w:ascii="Arial" w:hAnsi="Arial" w:cs="Arial"/>
              <w:b/>
              <w:sz w:val="18"/>
            </w:rPr>
            <w:fldChar w:fldCharType="separate"/>
          </w:r>
          <w:r>
            <w:rPr>
              <w:rFonts w:ascii="Arial" w:hAnsi="Arial" w:cs="Arial"/>
              <w:b/>
              <w:noProof/>
              <w:sz w:val="18"/>
            </w:rPr>
            <w:t>1</w:t>
          </w:r>
          <w:r w:rsidRPr="00AE6D38">
            <w:rPr>
              <w:rFonts w:ascii="Arial" w:hAnsi="Arial" w:cs="Arial"/>
              <w:b/>
              <w:sz w:val="18"/>
            </w:rPr>
            <w:fldChar w:fldCharType="end"/>
          </w:r>
        </w:p>
      </w:tc>
    </w:tr>
  </w:tbl>
  <w:p w14:paraId="00896995" w14:textId="77777777" w:rsidR="002E218E" w:rsidRPr="002E218E" w:rsidRDefault="002E218E" w:rsidP="0098476A">
    <w:pPr>
      <w:pStyle w:val="stBilgi"/>
      <w:tabs>
        <w:tab w:val="left" w:pos="0"/>
        <w:tab w:val="left" w:pos="387"/>
      </w:tabs>
      <w:rPr>
        <w:b/>
        <w:bCs/>
        <w:sz w:val="20"/>
        <w:szCs w:val="20"/>
      </w:rPr>
    </w:pPr>
  </w:p>
  <w:p w14:paraId="2A6EDF56" w14:textId="77777777" w:rsidR="0098476A" w:rsidRPr="0098476A" w:rsidRDefault="0098476A" w:rsidP="0098476A">
    <w:pPr>
      <w:pStyle w:val="stBilgi"/>
      <w:rPr>
        <w:i/>
        <w:color w:val="FF0000"/>
        <w:sz w:val="20"/>
        <w:szCs w:val="20"/>
      </w:rPr>
    </w:pPr>
    <w:r w:rsidRPr="0098476A">
      <w:rPr>
        <w:i/>
        <w:color w:val="FF0000"/>
        <w:sz w:val="20"/>
        <w:szCs w:val="20"/>
      </w:rPr>
      <w:t>(Sorumlu Araştırmacı tarafından doldurulmalıdır)</w:t>
    </w:r>
  </w:p>
  <w:p w14:paraId="13C6EA2E" w14:textId="77777777" w:rsidR="0004673C" w:rsidRPr="00AC26E8" w:rsidRDefault="0004673C" w:rsidP="00AC26E8">
    <w:pPr>
      <w:pStyle w:val="stBilgi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F314D"/>
    <w:multiLevelType w:val="hybridMultilevel"/>
    <w:tmpl w:val="CC42A4E4"/>
    <w:lvl w:ilvl="0" w:tplc="007E4F9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B21CF"/>
    <w:multiLevelType w:val="hybridMultilevel"/>
    <w:tmpl w:val="88BE535A"/>
    <w:lvl w:ilvl="0" w:tplc="B55E704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7CA5AE6"/>
    <w:multiLevelType w:val="hybridMultilevel"/>
    <w:tmpl w:val="5D7CD8F8"/>
    <w:lvl w:ilvl="0" w:tplc="1CB6BEC6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7478E"/>
    <w:multiLevelType w:val="hybridMultilevel"/>
    <w:tmpl w:val="9BA80C58"/>
    <w:lvl w:ilvl="0" w:tplc="E62E1A8C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D1DF9"/>
    <w:multiLevelType w:val="hybridMultilevel"/>
    <w:tmpl w:val="EFB82D44"/>
    <w:lvl w:ilvl="0" w:tplc="ED94C74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80751"/>
    <w:multiLevelType w:val="hybridMultilevel"/>
    <w:tmpl w:val="83E6930C"/>
    <w:lvl w:ilvl="0" w:tplc="3918A188">
      <w:numFmt w:val="bullet"/>
      <w:lvlText w:val="-"/>
      <w:lvlJc w:val="left"/>
      <w:pPr>
        <w:ind w:left="609" w:hanging="360"/>
      </w:pPr>
      <w:rPr>
        <w:rFonts w:ascii="Arial Narrow" w:eastAsia="Times New Roman" w:hAnsi="Arial Narrow" w:cs="Times New Roman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ind w:left="132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4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76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48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0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2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4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369" w:hanging="360"/>
      </w:pPr>
      <w:rPr>
        <w:rFonts w:ascii="Wingdings" w:hAnsi="Wingdings" w:hint="default"/>
      </w:rPr>
    </w:lvl>
  </w:abstractNum>
  <w:abstractNum w:abstractNumId="6" w15:restartNumberingAfterBreak="0">
    <w:nsid w:val="1BE01224"/>
    <w:multiLevelType w:val="hybridMultilevel"/>
    <w:tmpl w:val="9BA80C58"/>
    <w:lvl w:ilvl="0" w:tplc="E62E1A8C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DF3E21"/>
    <w:multiLevelType w:val="hybridMultilevel"/>
    <w:tmpl w:val="9BA80C58"/>
    <w:lvl w:ilvl="0" w:tplc="E62E1A8C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41909"/>
    <w:multiLevelType w:val="hybridMultilevel"/>
    <w:tmpl w:val="33E0842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708EA"/>
    <w:multiLevelType w:val="hybridMultilevel"/>
    <w:tmpl w:val="681A24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471C9"/>
    <w:multiLevelType w:val="hybridMultilevel"/>
    <w:tmpl w:val="E8A6B524"/>
    <w:lvl w:ilvl="0" w:tplc="B9EC0C4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D6A6A"/>
    <w:multiLevelType w:val="hybridMultilevel"/>
    <w:tmpl w:val="9BA80C58"/>
    <w:lvl w:ilvl="0" w:tplc="E62E1A8C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4D3883"/>
    <w:multiLevelType w:val="hybridMultilevel"/>
    <w:tmpl w:val="FDAC3996"/>
    <w:lvl w:ilvl="0" w:tplc="82D2261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CE44E4"/>
    <w:multiLevelType w:val="hybridMultilevel"/>
    <w:tmpl w:val="59ACA94C"/>
    <w:lvl w:ilvl="0" w:tplc="1CB6BEC6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B1306"/>
    <w:multiLevelType w:val="hybridMultilevel"/>
    <w:tmpl w:val="9BA80C58"/>
    <w:lvl w:ilvl="0" w:tplc="E62E1A8C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6B20D4"/>
    <w:multiLevelType w:val="hybridMultilevel"/>
    <w:tmpl w:val="F76A3C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3318BE"/>
    <w:multiLevelType w:val="hybridMultilevel"/>
    <w:tmpl w:val="6284D9AE"/>
    <w:lvl w:ilvl="0" w:tplc="C6B0F9C6">
      <w:start w:val="1"/>
      <w:numFmt w:val="bullet"/>
      <w:lvlText w:val=""/>
      <w:lvlJc w:val="left"/>
      <w:pPr>
        <w:ind w:left="720" w:hanging="360"/>
      </w:pPr>
      <w:rPr>
        <w:rFonts w:ascii="Wingdings" w:hAnsi="Wingdings" w:cs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877F0A"/>
    <w:multiLevelType w:val="hybridMultilevel"/>
    <w:tmpl w:val="B47CA876"/>
    <w:lvl w:ilvl="0" w:tplc="927871C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306519"/>
    <w:multiLevelType w:val="hybridMultilevel"/>
    <w:tmpl w:val="3AF2DF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6500"/>
    <w:multiLevelType w:val="hybridMultilevel"/>
    <w:tmpl w:val="EFB82D44"/>
    <w:lvl w:ilvl="0" w:tplc="ED94C74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046DC6"/>
    <w:multiLevelType w:val="hybridMultilevel"/>
    <w:tmpl w:val="25CA1952"/>
    <w:lvl w:ilvl="0" w:tplc="05AAA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73238A"/>
    <w:multiLevelType w:val="hybridMultilevel"/>
    <w:tmpl w:val="F76A3C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FC2CB7"/>
    <w:multiLevelType w:val="multilevel"/>
    <w:tmpl w:val="5B867BAC"/>
    <w:lvl w:ilvl="0">
      <w:start w:val="1"/>
      <w:numFmt w:val="decimal"/>
      <w:pStyle w:val="Balk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hint="default"/>
        <w:b/>
        <w:i w:val="0"/>
        <w:sz w:val="24"/>
        <w:szCs w:val="24"/>
      </w:rPr>
    </w:lvl>
    <w:lvl w:ilvl="4">
      <w:start w:val="1"/>
      <w:numFmt w:val="decimal"/>
      <w:pStyle w:val="Bal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6CF12B08"/>
    <w:multiLevelType w:val="hybridMultilevel"/>
    <w:tmpl w:val="EFB82D44"/>
    <w:lvl w:ilvl="0" w:tplc="ED94C74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B60741"/>
    <w:multiLevelType w:val="hybridMultilevel"/>
    <w:tmpl w:val="231EA846"/>
    <w:lvl w:ilvl="0" w:tplc="2EA4B42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8A3549"/>
    <w:multiLevelType w:val="hybridMultilevel"/>
    <w:tmpl w:val="9BA80C58"/>
    <w:lvl w:ilvl="0" w:tplc="E62E1A8C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134234"/>
    <w:multiLevelType w:val="hybridMultilevel"/>
    <w:tmpl w:val="12862292"/>
    <w:lvl w:ilvl="0" w:tplc="041F0019">
      <w:start w:val="1"/>
      <w:numFmt w:val="lowerLetter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AA32272"/>
    <w:multiLevelType w:val="hybridMultilevel"/>
    <w:tmpl w:val="B0EE397A"/>
    <w:lvl w:ilvl="0" w:tplc="5B16E3E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36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213B49"/>
    <w:multiLevelType w:val="hybridMultilevel"/>
    <w:tmpl w:val="1A3E1D8C"/>
    <w:lvl w:ilvl="0" w:tplc="05AAA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"/>
  </w:num>
  <w:num w:numId="3">
    <w:abstractNumId w:val="12"/>
  </w:num>
  <w:num w:numId="4">
    <w:abstractNumId w:val="24"/>
  </w:num>
  <w:num w:numId="5">
    <w:abstractNumId w:val="10"/>
  </w:num>
  <w:num w:numId="6">
    <w:abstractNumId w:val="9"/>
  </w:num>
  <w:num w:numId="7">
    <w:abstractNumId w:val="27"/>
  </w:num>
  <w:num w:numId="8">
    <w:abstractNumId w:val="4"/>
  </w:num>
  <w:num w:numId="9">
    <w:abstractNumId w:val="19"/>
  </w:num>
  <w:num w:numId="10">
    <w:abstractNumId w:val="23"/>
  </w:num>
  <w:num w:numId="11">
    <w:abstractNumId w:val="8"/>
  </w:num>
  <w:num w:numId="12">
    <w:abstractNumId w:val="14"/>
  </w:num>
  <w:num w:numId="13">
    <w:abstractNumId w:val="17"/>
  </w:num>
  <w:num w:numId="14">
    <w:abstractNumId w:val="25"/>
  </w:num>
  <w:num w:numId="15">
    <w:abstractNumId w:val="11"/>
  </w:num>
  <w:num w:numId="16">
    <w:abstractNumId w:val="7"/>
  </w:num>
  <w:num w:numId="17">
    <w:abstractNumId w:val="6"/>
  </w:num>
  <w:num w:numId="18">
    <w:abstractNumId w:val="3"/>
  </w:num>
  <w:num w:numId="19">
    <w:abstractNumId w:val="18"/>
  </w:num>
  <w:num w:numId="20">
    <w:abstractNumId w:val="28"/>
  </w:num>
  <w:num w:numId="21">
    <w:abstractNumId w:val="20"/>
  </w:num>
  <w:num w:numId="22">
    <w:abstractNumId w:val="15"/>
  </w:num>
  <w:num w:numId="23">
    <w:abstractNumId w:val="0"/>
  </w:num>
  <w:num w:numId="24">
    <w:abstractNumId w:val="2"/>
  </w:num>
  <w:num w:numId="25">
    <w:abstractNumId w:val="13"/>
  </w:num>
  <w:num w:numId="26">
    <w:abstractNumId w:val="16"/>
  </w:num>
  <w:num w:numId="27">
    <w:abstractNumId w:val="21"/>
  </w:num>
  <w:num w:numId="28">
    <w:abstractNumId w:val="26"/>
  </w:num>
  <w:num w:numId="29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NLYwMTQwMrS0MDNT0lEKTi0uzszPAykwrAUAvZoGkiwAAAA="/>
  </w:docVars>
  <w:rsids>
    <w:rsidRoot w:val="008E5250"/>
    <w:rsid w:val="00000A15"/>
    <w:rsid w:val="000017E6"/>
    <w:rsid w:val="00002598"/>
    <w:rsid w:val="0000465C"/>
    <w:rsid w:val="00004A04"/>
    <w:rsid w:val="000055B2"/>
    <w:rsid w:val="00013976"/>
    <w:rsid w:val="000139A6"/>
    <w:rsid w:val="00015052"/>
    <w:rsid w:val="00016501"/>
    <w:rsid w:val="00017B04"/>
    <w:rsid w:val="0002057F"/>
    <w:rsid w:val="00021527"/>
    <w:rsid w:val="00022223"/>
    <w:rsid w:val="000228A0"/>
    <w:rsid w:val="00023005"/>
    <w:rsid w:val="000237CD"/>
    <w:rsid w:val="00023955"/>
    <w:rsid w:val="000241D0"/>
    <w:rsid w:val="00024866"/>
    <w:rsid w:val="00025DE5"/>
    <w:rsid w:val="00026003"/>
    <w:rsid w:val="00026F22"/>
    <w:rsid w:val="00031079"/>
    <w:rsid w:val="00032B91"/>
    <w:rsid w:val="000337E7"/>
    <w:rsid w:val="00034171"/>
    <w:rsid w:val="00034810"/>
    <w:rsid w:val="00034ACA"/>
    <w:rsid w:val="000360FB"/>
    <w:rsid w:val="000379CF"/>
    <w:rsid w:val="00041366"/>
    <w:rsid w:val="00042609"/>
    <w:rsid w:val="00044F28"/>
    <w:rsid w:val="0004624D"/>
    <w:rsid w:val="0004639D"/>
    <w:rsid w:val="000464A7"/>
    <w:rsid w:val="0004673C"/>
    <w:rsid w:val="00046B57"/>
    <w:rsid w:val="00055926"/>
    <w:rsid w:val="00055F05"/>
    <w:rsid w:val="000560B0"/>
    <w:rsid w:val="000572BB"/>
    <w:rsid w:val="000607D1"/>
    <w:rsid w:val="000628C5"/>
    <w:rsid w:val="00064279"/>
    <w:rsid w:val="000664FB"/>
    <w:rsid w:val="000667E3"/>
    <w:rsid w:val="000669C4"/>
    <w:rsid w:val="00066FCA"/>
    <w:rsid w:val="00071E2F"/>
    <w:rsid w:val="00072CA8"/>
    <w:rsid w:val="00073B34"/>
    <w:rsid w:val="0007440F"/>
    <w:rsid w:val="000768ED"/>
    <w:rsid w:val="000805A2"/>
    <w:rsid w:val="00085CDD"/>
    <w:rsid w:val="00086059"/>
    <w:rsid w:val="00086F4B"/>
    <w:rsid w:val="000915C1"/>
    <w:rsid w:val="00092E52"/>
    <w:rsid w:val="000949A7"/>
    <w:rsid w:val="00094ACA"/>
    <w:rsid w:val="000960F2"/>
    <w:rsid w:val="000A028A"/>
    <w:rsid w:val="000A065C"/>
    <w:rsid w:val="000A1597"/>
    <w:rsid w:val="000A1F5F"/>
    <w:rsid w:val="000A36E4"/>
    <w:rsid w:val="000A3811"/>
    <w:rsid w:val="000A6453"/>
    <w:rsid w:val="000B0235"/>
    <w:rsid w:val="000B27E4"/>
    <w:rsid w:val="000B57D3"/>
    <w:rsid w:val="000B5D15"/>
    <w:rsid w:val="000B5E56"/>
    <w:rsid w:val="000B71BF"/>
    <w:rsid w:val="000B7587"/>
    <w:rsid w:val="000C05C2"/>
    <w:rsid w:val="000C246B"/>
    <w:rsid w:val="000C260B"/>
    <w:rsid w:val="000C35F7"/>
    <w:rsid w:val="000C503A"/>
    <w:rsid w:val="000C7281"/>
    <w:rsid w:val="000D0AE9"/>
    <w:rsid w:val="000D15CD"/>
    <w:rsid w:val="000D2AA1"/>
    <w:rsid w:val="000D3EB8"/>
    <w:rsid w:val="000D4276"/>
    <w:rsid w:val="000D632C"/>
    <w:rsid w:val="000D6613"/>
    <w:rsid w:val="000D72FF"/>
    <w:rsid w:val="000D74F7"/>
    <w:rsid w:val="000D7E10"/>
    <w:rsid w:val="000E0188"/>
    <w:rsid w:val="000E0B52"/>
    <w:rsid w:val="000E1B82"/>
    <w:rsid w:val="000E2479"/>
    <w:rsid w:val="000E5FED"/>
    <w:rsid w:val="000E6A3B"/>
    <w:rsid w:val="000E6A70"/>
    <w:rsid w:val="000F033B"/>
    <w:rsid w:val="000F1383"/>
    <w:rsid w:val="000F145B"/>
    <w:rsid w:val="000F2922"/>
    <w:rsid w:val="000F35A2"/>
    <w:rsid w:val="000F6538"/>
    <w:rsid w:val="000F6650"/>
    <w:rsid w:val="000F7A8C"/>
    <w:rsid w:val="000F7C49"/>
    <w:rsid w:val="00100DFA"/>
    <w:rsid w:val="00101BF2"/>
    <w:rsid w:val="00102ABB"/>
    <w:rsid w:val="00102F6F"/>
    <w:rsid w:val="00103669"/>
    <w:rsid w:val="001037FF"/>
    <w:rsid w:val="00103A02"/>
    <w:rsid w:val="0010408B"/>
    <w:rsid w:val="00104163"/>
    <w:rsid w:val="00104676"/>
    <w:rsid w:val="00105287"/>
    <w:rsid w:val="0010596B"/>
    <w:rsid w:val="00105CE8"/>
    <w:rsid w:val="00105D31"/>
    <w:rsid w:val="001074FD"/>
    <w:rsid w:val="00107C4E"/>
    <w:rsid w:val="00110708"/>
    <w:rsid w:val="00114511"/>
    <w:rsid w:val="0011580B"/>
    <w:rsid w:val="00115865"/>
    <w:rsid w:val="00115DE8"/>
    <w:rsid w:val="0012610B"/>
    <w:rsid w:val="001261F7"/>
    <w:rsid w:val="00126584"/>
    <w:rsid w:val="0012686F"/>
    <w:rsid w:val="00131D85"/>
    <w:rsid w:val="00131F27"/>
    <w:rsid w:val="001326AC"/>
    <w:rsid w:val="001347C3"/>
    <w:rsid w:val="00134914"/>
    <w:rsid w:val="00134C08"/>
    <w:rsid w:val="00141BC9"/>
    <w:rsid w:val="0014226A"/>
    <w:rsid w:val="00143F29"/>
    <w:rsid w:val="0014735E"/>
    <w:rsid w:val="00150552"/>
    <w:rsid w:val="00151D1C"/>
    <w:rsid w:val="001529BF"/>
    <w:rsid w:val="00153C3A"/>
    <w:rsid w:val="00154EB1"/>
    <w:rsid w:val="00155D85"/>
    <w:rsid w:val="00156926"/>
    <w:rsid w:val="0016135D"/>
    <w:rsid w:val="00162296"/>
    <w:rsid w:val="001626D4"/>
    <w:rsid w:val="00163A1E"/>
    <w:rsid w:val="00164EC8"/>
    <w:rsid w:val="00165774"/>
    <w:rsid w:val="00167D73"/>
    <w:rsid w:val="0017233F"/>
    <w:rsid w:val="00172D43"/>
    <w:rsid w:val="00175528"/>
    <w:rsid w:val="0017690F"/>
    <w:rsid w:val="00177D49"/>
    <w:rsid w:val="00181AA7"/>
    <w:rsid w:val="001839DF"/>
    <w:rsid w:val="00187659"/>
    <w:rsid w:val="00187C05"/>
    <w:rsid w:val="00191D65"/>
    <w:rsid w:val="001926D4"/>
    <w:rsid w:val="0019309F"/>
    <w:rsid w:val="00196116"/>
    <w:rsid w:val="00196976"/>
    <w:rsid w:val="0019712A"/>
    <w:rsid w:val="00197E97"/>
    <w:rsid w:val="001A09E7"/>
    <w:rsid w:val="001A10CC"/>
    <w:rsid w:val="001A31C5"/>
    <w:rsid w:val="001A54E9"/>
    <w:rsid w:val="001A691D"/>
    <w:rsid w:val="001A734B"/>
    <w:rsid w:val="001A7431"/>
    <w:rsid w:val="001B1076"/>
    <w:rsid w:val="001B1153"/>
    <w:rsid w:val="001B2BCB"/>
    <w:rsid w:val="001B308E"/>
    <w:rsid w:val="001B38A8"/>
    <w:rsid w:val="001B4777"/>
    <w:rsid w:val="001B4D0E"/>
    <w:rsid w:val="001B514A"/>
    <w:rsid w:val="001B615B"/>
    <w:rsid w:val="001B639B"/>
    <w:rsid w:val="001B6AC9"/>
    <w:rsid w:val="001B6F98"/>
    <w:rsid w:val="001C1C9B"/>
    <w:rsid w:val="001C3B6B"/>
    <w:rsid w:val="001C564A"/>
    <w:rsid w:val="001C6CB3"/>
    <w:rsid w:val="001D24A4"/>
    <w:rsid w:val="001D2960"/>
    <w:rsid w:val="001D37C7"/>
    <w:rsid w:val="001D3B71"/>
    <w:rsid w:val="001D4DA1"/>
    <w:rsid w:val="001D69E2"/>
    <w:rsid w:val="001D7C8E"/>
    <w:rsid w:val="001D7D20"/>
    <w:rsid w:val="001E1574"/>
    <w:rsid w:val="001E1D30"/>
    <w:rsid w:val="001E2461"/>
    <w:rsid w:val="001E545E"/>
    <w:rsid w:val="001E594E"/>
    <w:rsid w:val="001E5972"/>
    <w:rsid w:val="001E675B"/>
    <w:rsid w:val="001F11B7"/>
    <w:rsid w:val="001F49B2"/>
    <w:rsid w:val="001F51E4"/>
    <w:rsid w:val="002117D8"/>
    <w:rsid w:val="00211C30"/>
    <w:rsid w:val="002121BA"/>
    <w:rsid w:val="002149EF"/>
    <w:rsid w:val="00214A14"/>
    <w:rsid w:val="00215A4C"/>
    <w:rsid w:val="002162FD"/>
    <w:rsid w:val="002169F3"/>
    <w:rsid w:val="00216BB4"/>
    <w:rsid w:val="002179CF"/>
    <w:rsid w:val="002224B0"/>
    <w:rsid w:val="00223351"/>
    <w:rsid w:val="002243B7"/>
    <w:rsid w:val="00234023"/>
    <w:rsid w:val="002350B8"/>
    <w:rsid w:val="0023692B"/>
    <w:rsid w:val="00236ED0"/>
    <w:rsid w:val="00241792"/>
    <w:rsid w:val="00241998"/>
    <w:rsid w:val="00242D74"/>
    <w:rsid w:val="00244F6C"/>
    <w:rsid w:val="00246B4C"/>
    <w:rsid w:val="00247D4A"/>
    <w:rsid w:val="00250E65"/>
    <w:rsid w:val="00251F92"/>
    <w:rsid w:val="00253C93"/>
    <w:rsid w:val="0025561B"/>
    <w:rsid w:val="0025585E"/>
    <w:rsid w:val="00255ED9"/>
    <w:rsid w:val="00257A6B"/>
    <w:rsid w:val="00260FF2"/>
    <w:rsid w:val="00261981"/>
    <w:rsid w:val="002622BA"/>
    <w:rsid w:val="0026250A"/>
    <w:rsid w:val="00263628"/>
    <w:rsid w:val="002667A5"/>
    <w:rsid w:val="00270186"/>
    <w:rsid w:val="002704A7"/>
    <w:rsid w:val="002705EF"/>
    <w:rsid w:val="00271FD6"/>
    <w:rsid w:val="002729FB"/>
    <w:rsid w:val="00274737"/>
    <w:rsid w:val="00277072"/>
    <w:rsid w:val="0028017C"/>
    <w:rsid w:val="00280F46"/>
    <w:rsid w:val="002822F3"/>
    <w:rsid w:val="00283388"/>
    <w:rsid w:val="00283931"/>
    <w:rsid w:val="00283F53"/>
    <w:rsid w:val="00285383"/>
    <w:rsid w:val="00287B92"/>
    <w:rsid w:val="00292559"/>
    <w:rsid w:val="0029308F"/>
    <w:rsid w:val="00293E7C"/>
    <w:rsid w:val="00294E89"/>
    <w:rsid w:val="00294FCF"/>
    <w:rsid w:val="002953EC"/>
    <w:rsid w:val="00297F5C"/>
    <w:rsid w:val="002A09AF"/>
    <w:rsid w:val="002A1ED9"/>
    <w:rsid w:val="002A2EC1"/>
    <w:rsid w:val="002A552D"/>
    <w:rsid w:val="002B1CBC"/>
    <w:rsid w:val="002B2EEB"/>
    <w:rsid w:val="002B4093"/>
    <w:rsid w:val="002B6124"/>
    <w:rsid w:val="002B6C99"/>
    <w:rsid w:val="002B6E95"/>
    <w:rsid w:val="002B778B"/>
    <w:rsid w:val="002C072D"/>
    <w:rsid w:val="002C0F26"/>
    <w:rsid w:val="002C20F0"/>
    <w:rsid w:val="002C56D5"/>
    <w:rsid w:val="002C58A7"/>
    <w:rsid w:val="002C5D91"/>
    <w:rsid w:val="002C76CC"/>
    <w:rsid w:val="002C7F55"/>
    <w:rsid w:val="002D1079"/>
    <w:rsid w:val="002D2F85"/>
    <w:rsid w:val="002D3EE4"/>
    <w:rsid w:val="002D6619"/>
    <w:rsid w:val="002E1A0A"/>
    <w:rsid w:val="002E218E"/>
    <w:rsid w:val="002E242C"/>
    <w:rsid w:val="002E26FC"/>
    <w:rsid w:val="002E380D"/>
    <w:rsid w:val="002F1488"/>
    <w:rsid w:val="002F14AC"/>
    <w:rsid w:val="002F3971"/>
    <w:rsid w:val="002F463D"/>
    <w:rsid w:val="002F4C5B"/>
    <w:rsid w:val="002F5BFE"/>
    <w:rsid w:val="00304787"/>
    <w:rsid w:val="00305E70"/>
    <w:rsid w:val="003065B8"/>
    <w:rsid w:val="00307787"/>
    <w:rsid w:val="00310005"/>
    <w:rsid w:val="0031598B"/>
    <w:rsid w:val="00315A13"/>
    <w:rsid w:val="0031797D"/>
    <w:rsid w:val="00317CDC"/>
    <w:rsid w:val="003205F4"/>
    <w:rsid w:val="00323E00"/>
    <w:rsid w:val="003245C4"/>
    <w:rsid w:val="00324FA4"/>
    <w:rsid w:val="0032761B"/>
    <w:rsid w:val="00327994"/>
    <w:rsid w:val="00327D73"/>
    <w:rsid w:val="003300CF"/>
    <w:rsid w:val="00330319"/>
    <w:rsid w:val="0033658D"/>
    <w:rsid w:val="00337BD0"/>
    <w:rsid w:val="00342D68"/>
    <w:rsid w:val="00344073"/>
    <w:rsid w:val="00344711"/>
    <w:rsid w:val="00344B4A"/>
    <w:rsid w:val="00345067"/>
    <w:rsid w:val="0034792F"/>
    <w:rsid w:val="00347DEB"/>
    <w:rsid w:val="0035177C"/>
    <w:rsid w:val="00352560"/>
    <w:rsid w:val="00352F9B"/>
    <w:rsid w:val="003531E6"/>
    <w:rsid w:val="0035425E"/>
    <w:rsid w:val="0035428C"/>
    <w:rsid w:val="003559E8"/>
    <w:rsid w:val="003563E3"/>
    <w:rsid w:val="00356A74"/>
    <w:rsid w:val="00356C53"/>
    <w:rsid w:val="0036006F"/>
    <w:rsid w:val="0036036E"/>
    <w:rsid w:val="003615B0"/>
    <w:rsid w:val="00361D7B"/>
    <w:rsid w:val="00361EB2"/>
    <w:rsid w:val="003620A6"/>
    <w:rsid w:val="00364A3D"/>
    <w:rsid w:val="00364AED"/>
    <w:rsid w:val="003666CE"/>
    <w:rsid w:val="00366B4D"/>
    <w:rsid w:val="00367BB9"/>
    <w:rsid w:val="00371143"/>
    <w:rsid w:val="00372C85"/>
    <w:rsid w:val="0037373B"/>
    <w:rsid w:val="00374BDD"/>
    <w:rsid w:val="00375722"/>
    <w:rsid w:val="00377D2F"/>
    <w:rsid w:val="00380389"/>
    <w:rsid w:val="00380AD6"/>
    <w:rsid w:val="00380BBB"/>
    <w:rsid w:val="00381069"/>
    <w:rsid w:val="003812B5"/>
    <w:rsid w:val="0038397E"/>
    <w:rsid w:val="003865F2"/>
    <w:rsid w:val="003868BB"/>
    <w:rsid w:val="00386DD1"/>
    <w:rsid w:val="00390FB1"/>
    <w:rsid w:val="003918AA"/>
    <w:rsid w:val="003946D5"/>
    <w:rsid w:val="00397343"/>
    <w:rsid w:val="003A2D06"/>
    <w:rsid w:val="003A2EA5"/>
    <w:rsid w:val="003A42F0"/>
    <w:rsid w:val="003A45A3"/>
    <w:rsid w:val="003A4A41"/>
    <w:rsid w:val="003A5E3B"/>
    <w:rsid w:val="003B23A7"/>
    <w:rsid w:val="003B53B0"/>
    <w:rsid w:val="003C0089"/>
    <w:rsid w:val="003C1BE1"/>
    <w:rsid w:val="003C3FB9"/>
    <w:rsid w:val="003C43FC"/>
    <w:rsid w:val="003C6A1D"/>
    <w:rsid w:val="003C6EDD"/>
    <w:rsid w:val="003C7D2C"/>
    <w:rsid w:val="003D0BB9"/>
    <w:rsid w:val="003D1724"/>
    <w:rsid w:val="003D24D0"/>
    <w:rsid w:val="003D3FD5"/>
    <w:rsid w:val="003D4F12"/>
    <w:rsid w:val="003D4F1B"/>
    <w:rsid w:val="003D5134"/>
    <w:rsid w:val="003D6AA8"/>
    <w:rsid w:val="003E2099"/>
    <w:rsid w:val="003E26C1"/>
    <w:rsid w:val="003E3314"/>
    <w:rsid w:val="003E62C6"/>
    <w:rsid w:val="003F4D1E"/>
    <w:rsid w:val="003F66A7"/>
    <w:rsid w:val="003F7C67"/>
    <w:rsid w:val="0040095B"/>
    <w:rsid w:val="00402AE0"/>
    <w:rsid w:val="004034FD"/>
    <w:rsid w:val="00403725"/>
    <w:rsid w:val="004067D8"/>
    <w:rsid w:val="0041012C"/>
    <w:rsid w:val="00411991"/>
    <w:rsid w:val="00411CA1"/>
    <w:rsid w:val="004125DC"/>
    <w:rsid w:val="00414F23"/>
    <w:rsid w:val="00415878"/>
    <w:rsid w:val="00416687"/>
    <w:rsid w:val="0041684F"/>
    <w:rsid w:val="004210F0"/>
    <w:rsid w:val="004217FC"/>
    <w:rsid w:val="004229B3"/>
    <w:rsid w:val="00422EF9"/>
    <w:rsid w:val="004256DD"/>
    <w:rsid w:val="0042771D"/>
    <w:rsid w:val="00433BBB"/>
    <w:rsid w:val="00434659"/>
    <w:rsid w:val="00435AFD"/>
    <w:rsid w:val="004367A5"/>
    <w:rsid w:val="004404D6"/>
    <w:rsid w:val="00441772"/>
    <w:rsid w:val="004448B8"/>
    <w:rsid w:val="004456CF"/>
    <w:rsid w:val="004457C5"/>
    <w:rsid w:val="0044622A"/>
    <w:rsid w:val="00447F3C"/>
    <w:rsid w:val="0045073E"/>
    <w:rsid w:val="00450C43"/>
    <w:rsid w:val="00451F82"/>
    <w:rsid w:val="0045232B"/>
    <w:rsid w:val="004536CC"/>
    <w:rsid w:val="00455812"/>
    <w:rsid w:val="0046009C"/>
    <w:rsid w:val="00464186"/>
    <w:rsid w:val="00465740"/>
    <w:rsid w:val="004712C3"/>
    <w:rsid w:val="00471B8F"/>
    <w:rsid w:val="00472F13"/>
    <w:rsid w:val="00473544"/>
    <w:rsid w:val="00474271"/>
    <w:rsid w:val="00475A0C"/>
    <w:rsid w:val="0047635E"/>
    <w:rsid w:val="00485541"/>
    <w:rsid w:val="0048604F"/>
    <w:rsid w:val="00491A1E"/>
    <w:rsid w:val="00495220"/>
    <w:rsid w:val="004A359D"/>
    <w:rsid w:val="004A43EB"/>
    <w:rsid w:val="004A4838"/>
    <w:rsid w:val="004A67EC"/>
    <w:rsid w:val="004B0936"/>
    <w:rsid w:val="004B1F0A"/>
    <w:rsid w:val="004B245B"/>
    <w:rsid w:val="004B70C6"/>
    <w:rsid w:val="004B70FB"/>
    <w:rsid w:val="004B7D43"/>
    <w:rsid w:val="004C0210"/>
    <w:rsid w:val="004C027E"/>
    <w:rsid w:val="004C080B"/>
    <w:rsid w:val="004C413A"/>
    <w:rsid w:val="004C4470"/>
    <w:rsid w:val="004C5648"/>
    <w:rsid w:val="004C7159"/>
    <w:rsid w:val="004C7901"/>
    <w:rsid w:val="004D0422"/>
    <w:rsid w:val="004D19E4"/>
    <w:rsid w:val="004D693C"/>
    <w:rsid w:val="004D6D40"/>
    <w:rsid w:val="004D7424"/>
    <w:rsid w:val="004E1E29"/>
    <w:rsid w:val="004E22AF"/>
    <w:rsid w:val="004E2E65"/>
    <w:rsid w:val="004E3A76"/>
    <w:rsid w:val="004E4D4F"/>
    <w:rsid w:val="004E538C"/>
    <w:rsid w:val="004E65C9"/>
    <w:rsid w:val="004E6E61"/>
    <w:rsid w:val="004F1AE9"/>
    <w:rsid w:val="004F278B"/>
    <w:rsid w:val="004F364A"/>
    <w:rsid w:val="004F4AED"/>
    <w:rsid w:val="004F6B0B"/>
    <w:rsid w:val="00500138"/>
    <w:rsid w:val="00501708"/>
    <w:rsid w:val="00502183"/>
    <w:rsid w:val="005023D0"/>
    <w:rsid w:val="005025D9"/>
    <w:rsid w:val="00502FE9"/>
    <w:rsid w:val="00503D40"/>
    <w:rsid w:val="00504612"/>
    <w:rsid w:val="00505466"/>
    <w:rsid w:val="005059A4"/>
    <w:rsid w:val="00505BFA"/>
    <w:rsid w:val="00511487"/>
    <w:rsid w:val="0051154C"/>
    <w:rsid w:val="005144A8"/>
    <w:rsid w:val="00515B89"/>
    <w:rsid w:val="00516128"/>
    <w:rsid w:val="005163CA"/>
    <w:rsid w:val="005178FA"/>
    <w:rsid w:val="0052620D"/>
    <w:rsid w:val="00526413"/>
    <w:rsid w:val="005269EE"/>
    <w:rsid w:val="0053389C"/>
    <w:rsid w:val="00533D6C"/>
    <w:rsid w:val="005405F2"/>
    <w:rsid w:val="00540806"/>
    <w:rsid w:val="005420E5"/>
    <w:rsid w:val="00544AF2"/>
    <w:rsid w:val="00546473"/>
    <w:rsid w:val="005502A4"/>
    <w:rsid w:val="005506FA"/>
    <w:rsid w:val="005511E7"/>
    <w:rsid w:val="00551AF9"/>
    <w:rsid w:val="005520A9"/>
    <w:rsid w:val="005526C0"/>
    <w:rsid w:val="00553DB9"/>
    <w:rsid w:val="00554CB0"/>
    <w:rsid w:val="00554E2D"/>
    <w:rsid w:val="00557D3D"/>
    <w:rsid w:val="00561627"/>
    <w:rsid w:val="00563116"/>
    <w:rsid w:val="00565AE4"/>
    <w:rsid w:val="0056626B"/>
    <w:rsid w:val="00566E01"/>
    <w:rsid w:val="005670F2"/>
    <w:rsid w:val="00567295"/>
    <w:rsid w:val="005673F7"/>
    <w:rsid w:val="005702B5"/>
    <w:rsid w:val="00570342"/>
    <w:rsid w:val="0057041E"/>
    <w:rsid w:val="005717E1"/>
    <w:rsid w:val="005725C6"/>
    <w:rsid w:val="00572D2F"/>
    <w:rsid w:val="005769E8"/>
    <w:rsid w:val="00580805"/>
    <w:rsid w:val="005808D8"/>
    <w:rsid w:val="005818DD"/>
    <w:rsid w:val="00581EEC"/>
    <w:rsid w:val="005822CD"/>
    <w:rsid w:val="00584D7B"/>
    <w:rsid w:val="005851E4"/>
    <w:rsid w:val="00585890"/>
    <w:rsid w:val="00586BF1"/>
    <w:rsid w:val="00586FFA"/>
    <w:rsid w:val="00591047"/>
    <w:rsid w:val="00591FD8"/>
    <w:rsid w:val="00593D86"/>
    <w:rsid w:val="00596E52"/>
    <w:rsid w:val="00597448"/>
    <w:rsid w:val="005A17EB"/>
    <w:rsid w:val="005A2D0D"/>
    <w:rsid w:val="005A2F54"/>
    <w:rsid w:val="005A441C"/>
    <w:rsid w:val="005A4A73"/>
    <w:rsid w:val="005A58A6"/>
    <w:rsid w:val="005A5E32"/>
    <w:rsid w:val="005A6A5C"/>
    <w:rsid w:val="005B06B8"/>
    <w:rsid w:val="005B1409"/>
    <w:rsid w:val="005B2CDB"/>
    <w:rsid w:val="005B2F2F"/>
    <w:rsid w:val="005B4E38"/>
    <w:rsid w:val="005B5D99"/>
    <w:rsid w:val="005C1427"/>
    <w:rsid w:val="005C31D9"/>
    <w:rsid w:val="005C422B"/>
    <w:rsid w:val="005C4581"/>
    <w:rsid w:val="005C5DE0"/>
    <w:rsid w:val="005C6D42"/>
    <w:rsid w:val="005C78D4"/>
    <w:rsid w:val="005D137B"/>
    <w:rsid w:val="005D3459"/>
    <w:rsid w:val="005D4401"/>
    <w:rsid w:val="005D5219"/>
    <w:rsid w:val="005D6554"/>
    <w:rsid w:val="005D749B"/>
    <w:rsid w:val="005D7827"/>
    <w:rsid w:val="005E18CB"/>
    <w:rsid w:val="005E2302"/>
    <w:rsid w:val="005E32E0"/>
    <w:rsid w:val="005E6B47"/>
    <w:rsid w:val="005F5A14"/>
    <w:rsid w:val="005F7060"/>
    <w:rsid w:val="005F7DFE"/>
    <w:rsid w:val="0060237B"/>
    <w:rsid w:val="0060265E"/>
    <w:rsid w:val="006050D7"/>
    <w:rsid w:val="006109C6"/>
    <w:rsid w:val="00611A6E"/>
    <w:rsid w:val="00612C8A"/>
    <w:rsid w:val="0061390E"/>
    <w:rsid w:val="0061410F"/>
    <w:rsid w:val="00614366"/>
    <w:rsid w:val="00623216"/>
    <w:rsid w:val="00623B66"/>
    <w:rsid w:val="00624489"/>
    <w:rsid w:val="00624B54"/>
    <w:rsid w:val="006259F3"/>
    <w:rsid w:val="006259F4"/>
    <w:rsid w:val="00627736"/>
    <w:rsid w:val="00631B04"/>
    <w:rsid w:val="00631F4E"/>
    <w:rsid w:val="006337AB"/>
    <w:rsid w:val="0063709F"/>
    <w:rsid w:val="00637373"/>
    <w:rsid w:val="0064104C"/>
    <w:rsid w:val="00643844"/>
    <w:rsid w:val="006459C6"/>
    <w:rsid w:val="00646BB5"/>
    <w:rsid w:val="0064745C"/>
    <w:rsid w:val="006516A9"/>
    <w:rsid w:val="00651F14"/>
    <w:rsid w:val="00652646"/>
    <w:rsid w:val="00653E40"/>
    <w:rsid w:val="00656A02"/>
    <w:rsid w:val="00656A14"/>
    <w:rsid w:val="0065711F"/>
    <w:rsid w:val="00664452"/>
    <w:rsid w:val="006649E9"/>
    <w:rsid w:val="006676CB"/>
    <w:rsid w:val="00667771"/>
    <w:rsid w:val="00671674"/>
    <w:rsid w:val="00672B4E"/>
    <w:rsid w:val="006740D3"/>
    <w:rsid w:val="00676FCA"/>
    <w:rsid w:val="006772EA"/>
    <w:rsid w:val="00677AB4"/>
    <w:rsid w:val="006804D9"/>
    <w:rsid w:val="00681AC0"/>
    <w:rsid w:val="0068270A"/>
    <w:rsid w:val="00682747"/>
    <w:rsid w:val="00684168"/>
    <w:rsid w:val="00685D99"/>
    <w:rsid w:val="006868AD"/>
    <w:rsid w:val="00686B1B"/>
    <w:rsid w:val="0068778F"/>
    <w:rsid w:val="00687AE4"/>
    <w:rsid w:val="00692730"/>
    <w:rsid w:val="00694325"/>
    <w:rsid w:val="00696B29"/>
    <w:rsid w:val="006A0328"/>
    <w:rsid w:val="006A1510"/>
    <w:rsid w:val="006A277E"/>
    <w:rsid w:val="006A2E8F"/>
    <w:rsid w:val="006A3BEF"/>
    <w:rsid w:val="006A47BE"/>
    <w:rsid w:val="006A5280"/>
    <w:rsid w:val="006B15F2"/>
    <w:rsid w:val="006B268A"/>
    <w:rsid w:val="006B4626"/>
    <w:rsid w:val="006B6D5E"/>
    <w:rsid w:val="006C002D"/>
    <w:rsid w:val="006C05BD"/>
    <w:rsid w:val="006C088D"/>
    <w:rsid w:val="006C25C6"/>
    <w:rsid w:val="006C2600"/>
    <w:rsid w:val="006C2D96"/>
    <w:rsid w:val="006C33C5"/>
    <w:rsid w:val="006C3ADA"/>
    <w:rsid w:val="006C53B1"/>
    <w:rsid w:val="006C5879"/>
    <w:rsid w:val="006C6FD8"/>
    <w:rsid w:val="006C72F1"/>
    <w:rsid w:val="006D03BF"/>
    <w:rsid w:val="006D144D"/>
    <w:rsid w:val="006D1E7D"/>
    <w:rsid w:val="006D42B1"/>
    <w:rsid w:val="006D4918"/>
    <w:rsid w:val="006D524B"/>
    <w:rsid w:val="006D555B"/>
    <w:rsid w:val="006E104F"/>
    <w:rsid w:val="006E2D24"/>
    <w:rsid w:val="006E3E65"/>
    <w:rsid w:val="006E5015"/>
    <w:rsid w:val="006E5484"/>
    <w:rsid w:val="006E70BB"/>
    <w:rsid w:val="006F0AE8"/>
    <w:rsid w:val="006F0B48"/>
    <w:rsid w:val="006F0CB7"/>
    <w:rsid w:val="006F1378"/>
    <w:rsid w:val="007029BF"/>
    <w:rsid w:val="007033C2"/>
    <w:rsid w:val="00704090"/>
    <w:rsid w:val="00704238"/>
    <w:rsid w:val="00707483"/>
    <w:rsid w:val="00711C66"/>
    <w:rsid w:val="00712F2C"/>
    <w:rsid w:val="00714CB8"/>
    <w:rsid w:val="0071689A"/>
    <w:rsid w:val="00717936"/>
    <w:rsid w:val="00717C4A"/>
    <w:rsid w:val="00722096"/>
    <w:rsid w:val="00722AF1"/>
    <w:rsid w:val="007232B5"/>
    <w:rsid w:val="00723670"/>
    <w:rsid w:val="00723FF3"/>
    <w:rsid w:val="00724AE1"/>
    <w:rsid w:val="00727213"/>
    <w:rsid w:val="00731EB1"/>
    <w:rsid w:val="007345B0"/>
    <w:rsid w:val="007352C9"/>
    <w:rsid w:val="00735739"/>
    <w:rsid w:val="00735CE8"/>
    <w:rsid w:val="007360AC"/>
    <w:rsid w:val="007361B3"/>
    <w:rsid w:val="007400B6"/>
    <w:rsid w:val="00740994"/>
    <w:rsid w:val="007414AD"/>
    <w:rsid w:val="00745A42"/>
    <w:rsid w:val="007463D0"/>
    <w:rsid w:val="00746E5C"/>
    <w:rsid w:val="0075222D"/>
    <w:rsid w:val="00752771"/>
    <w:rsid w:val="0075367A"/>
    <w:rsid w:val="007538EE"/>
    <w:rsid w:val="007542E1"/>
    <w:rsid w:val="00756647"/>
    <w:rsid w:val="00756897"/>
    <w:rsid w:val="00760056"/>
    <w:rsid w:val="00761864"/>
    <w:rsid w:val="007624E6"/>
    <w:rsid w:val="00762BB1"/>
    <w:rsid w:val="0076497A"/>
    <w:rsid w:val="00767073"/>
    <w:rsid w:val="00771381"/>
    <w:rsid w:val="007745F2"/>
    <w:rsid w:val="007755B4"/>
    <w:rsid w:val="007760E5"/>
    <w:rsid w:val="00783F5D"/>
    <w:rsid w:val="00786FA2"/>
    <w:rsid w:val="0078709C"/>
    <w:rsid w:val="00787A17"/>
    <w:rsid w:val="00790929"/>
    <w:rsid w:val="00791367"/>
    <w:rsid w:val="0079259B"/>
    <w:rsid w:val="00793675"/>
    <w:rsid w:val="007951C4"/>
    <w:rsid w:val="007959DA"/>
    <w:rsid w:val="00795F55"/>
    <w:rsid w:val="00796A19"/>
    <w:rsid w:val="0079768B"/>
    <w:rsid w:val="007A146C"/>
    <w:rsid w:val="007A1696"/>
    <w:rsid w:val="007A50B2"/>
    <w:rsid w:val="007A74B7"/>
    <w:rsid w:val="007B1140"/>
    <w:rsid w:val="007B25E4"/>
    <w:rsid w:val="007B63C2"/>
    <w:rsid w:val="007B6BA4"/>
    <w:rsid w:val="007C053F"/>
    <w:rsid w:val="007C22E5"/>
    <w:rsid w:val="007C42CB"/>
    <w:rsid w:val="007C43BE"/>
    <w:rsid w:val="007D15D1"/>
    <w:rsid w:val="007D1685"/>
    <w:rsid w:val="007D1AC3"/>
    <w:rsid w:val="007D1AC7"/>
    <w:rsid w:val="007D2D5D"/>
    <w:rsid w:val="007D3AB3"/>
    <w:rsid w:val="007D3ED5"/>
    <w:rsid w:val="007D527D"/>
    <w:rsid w:val="007D5F07"/>
    <w:rsid w:val="007D72F1"/>
    <w:rsid w:val="007E0784"/>
    <w:rsid w:val="007E3D8D"/>
    <w:rsid w:val="007F13E1"/>
    <w:rsid w:val="007F463E"/>
    <w:rsid w:val="007F4A10"/>
    <w:rsid w:val="007F5D94"/>
    <w:rsid w:val="007F78A5"/>
    <w:rsid w:val="008010F7"/>
    <w:rsid w:val="008023BA"/>
    <w:rsid w:val="0080248B"/>
    <w:rsid w:val="00802F6C"/>
    <w:rsid w:val="00802F77"/>
    <w:rsid w:val="008032DF"/>
    <w:rsid w:val="0080385B"/>
    <w:rsid w:val="008049FF"/>
    <w:rsid w:val="00804DF9"/>
    <w:rsid w:val="008051E9"/>
    <w:rsid w:val="00807819"/>
    <w:rsid w:val="00810D99"/>
    <w:rsid w:val="00813016"/>
    <w:rsid w:val="0081583B"/>
    <w:rsid w:val="00817D9C"/>
    <w:rsid w:val="008202A6"/>
    <w:rsid w:val="00821F21"/>
    <w:rsid w:val="00832797"/>
    <w:rsid w:val="008329BE"/>
    <w:rsid w:val="008333AD"/>
    <w:rsid w:val="008360E2"/>
    <w:rsid w:val="008403BF"/>
    <w:rsid w:val="008411D9"/>
    <w:rsid w:val="00841995"/>
    <w:rsid w:val="00843DFF"/>
    <w:rsid w:val="0084691F"/>
    <w:rsid w:val="00850C13"/>
    <w:rsid w:val="00852472"/>
    <w:rsid w:val="008538DF"/>
    <w:rsid w:val="008550A0"/>
    <w:rsid w:val="00856225"/>
    <w:rsid w:val="0085774B"/>
    <w:rsid w:val="00857EE8"/>
    <w:rsid w:val="00860249"/>
    <w:rsid w:val="00865527"/>
    <w:rsid w:val="00866A33"/>
    <w:rsid w:val="0087060E"/>
    <w:rsid w:val="00872A4E"/>
    <w:rsid w:val="0087363F"/>
    <w:rsid w:val="00873D66"/>
    <w:rsid w:val="008752A8"/>
    <w:rsid w:val="00876BF7"/>
    <w:rsid w:val="00877AA4"/>
    <w:rsid w:val="00877D27"/>
    <w:rsid w:val="008803C1"/>
    <w:rsid w:val="008804F3"/>
    <w:rsid w:val="0088150D"/>
    <w:rsid w:val="00881D63"/>
    <w:rsid w:val="008820F9"/>
    <w:rsid w:val="0088379D"/>
    <w:rsid w:val="00884EA1"/>
    <w:rsid w:val="00887C06"/>
    <w:rsid w:val="00887E01"/>
    <w:rsid w:val="008903CD"/>
    <w:rsid w:val="008911D0"/>
    <w:rsid w:val="008916F3"/>
    <w:rsid w:val="008956DE"/>
    <w:rsid w:val="008979C2"/>
    <w:rsid w:val="00897D9E"/>
    <w:rsid w:val="008A2E6A"/>
    <w:rsid w:val="008A3CBA"/>
    <w:rsid w:val="008A4A26"/>
    <w:rsid w:val="008A4A33"/>
    <w:rsid w:val="008A4FB5"/>
    <w:rsid w:val="008A564E"/>
    <w:rsid w:val="008B1248"/>
    <w:rsid w:val="008B2502"/>
    <w:rsid w:val="008B296C"/>
    <w:rsid w:val="008B352F"/>
    <w:rsid w:val="008B3BA3"/>
    <w:rsid w:val="008B4DDE"/>
    <w:rsid w:val="008B652B"/>
    <w:rsid w:val="008C0D24"/>
    <w:rsid w:val="008C250E"/>
    <w:rsid w:val="008C5BA9"/>
    <w:rsid w:val="008C7205"/>
    <w:rsid w:val="008C7E69"/>
    <w:rsid w:val="008C7F36"/>
    <w:rsid w:val="008D0618"/>
    <w:rsid w:val="008D2C04"/>
    <w:rsid w:val="008D3069"/>
    <w:rsid w:val="008D5487"/>
    <w:rsid w:val="008D5D59"/>
    <w:rsid w:val="008D6A51"/>
    <w:rsid w:val="008D6ED6"/>
    <w:rsid w:val="008D72D2"/>
    <w:rsid w:val="008E44E8"/>
    <w:rsid w:val="008E5250"/>
    <w:rsid w:val="008E55C6"/>
    <w:rsid w:val="008F1653"/>
    <w:rsid w:val="008F1C00"/>
    <w:rsid w:val="008F1D79"/>
    <w:rsid w:val="008F5064"/>
    <w:rsid w:val="008F67B8"/>
    <w:rsid w:val="008F7115"/>
    <w:rsid w:val="008F7295"/>
    <w:rsid w:val="00900BF7"/>
    <w:rsid w:val="009015C1"/>
    <w:rsid w:val="00906EB1"/>
    <w:rsid w:val="009127B1"/>
    <w:rsid w:val="0091291B"/>
    <w:rsid w:val="00915235"/>
    <w:rsid w:val="00915D9E"/>
    <w:rsid w:val="00916DAF"/>
    <w:rsid w:val="00917FF3"/>
    <w:rsid w:val="009216CD"/>
    <w:rsid w:val="00921756"/>
    <w:rsid w:val="00922DCD"/>
    <w:rsid w:val="009255A2"/>
    <w:rsid w:val="00927F87"/>
    <w:rsid w:val="00930F77"/>
    <w:rsid w:val="00931E05"/>
    <w:rsid w:val="0093254D"/>
    <w:rsid w:val="0093525E"/>
    <w:rsid w:val="009354EB"/>
    <w:rsid w:val="00935EF1"/>
    <w:rsid w:val="00937846"/>
    <w:rsid w:val="0094185F"/>
    <w:rsid w:val="00941F59"/>
    <w:rsid w:val="00944869"/>
    <w:rsid w:val="009459F2"/>
    <w:rsid w:val="00945C89"/>
    <w:rsid w:val="00947901"/>
    <w:rsid w:val="009503F4"/>
    <w:rsid w:val="00950556"/>
    <w:rsid w:val="009523C9"/>
    <w:rsid w:val="00952FCB"/>
    <w:rsid w:val="00957FBB"/>
    <w:rsid w:val="009629F2"/>
    <w:rsid w:val="00962CEC"/>
    <w:rsid w:val="00962E0E"/>
    <w:rsid w:val="00967C5E"/>
    <w:rsid w:val="00967CC7"/>
    <w:rsid w:val="00974598"/>
    <w:rsid w:val="00975A95"/>
    <w:rsid w:val="00982072"/>
    <w:rsid w:val="00982374"/>
    <w:rsid w:val="0098447D"/>
    <w:rsid w:val="0098476A"/>
    <w:rsid w:val="00985E67"/>
    <w:rsid w:val="0098643C"/>
    <w:rsid w:val="00986FC6"/>
    <w:rsid w:val="00991088"/>
    <w:rsid w:val="00991A03"/>
    <w:rsid w:val="00993A25"/>
    <w:rsid w:val="00996A00"/>
    <w:rsid w:val="009973D3"/>
    <w:rsid w:val="009A0497"/>
    <w:rsid w:val="009A0660"/>
    <w:rsid w:val="009A126C"/>
    <w:rsid w:val="009A1512"/>
    <w:rsid w:val="009A2B98"/>
    <w:rsid w:val="009A2C9C"/>
    <w:rsid w:val="009A2E00"/>
    <w:rsid w:val="009A3BEE"/>
    <w:rsid w:val="009A4E5C"/>
    <w:rsid w:val="009B017B"/>
    <w:rsid w:val="009B1129"/>
    <w:rsid w:val="009B1139"/>
    <w:rsid w:val="009B3DD2"/>
    <w:rsid w:val="009B4963"/>
    <w:rsid w:val="009B4C6C"/>
    <w:rsid w:val="009B5796"/>
    <w:rsid w:val="009B5EFD"/>
    <w:rsid w:val="009B6952"/>
    <w:rsid w:val="009C0251"/>
    <w:rsid w:val="009C06CA"/>
    <w:rsid w:val="009C2254"/>
    <w:rsid w:val="009C3222"/>
    <w:rsid w:val="009C3789"/>
    <w:rsid w:val="009C3C7A"/>
    <w:rsid w:val="009C4CE7"/>
    <w:rsid w:val="009C6AEA"/>
    <w:rsid w:val="009D0178"/>
    <w:rsid w:val="009D04E5"/>
    <w:rsid w:val="009D4E3D"/>
    <w:rsid w:val="009D5EE7"/>
    <w:rsid w:val="009D613E"/>
    <w:rsid w:val="009D6EB4"/>
    <w:rsid w:val="009D6EF7"/>
    <w:rsid w:val="009D7933"/>
    <w:rsid w:val="009E0664"/>
    <w:rsid w:val="009E4C87"/>
    <w:rsid w:val="009E63E7"/>
    <w:rsid w:val="009F0F99"/>
    <w:rsid w:val="009F21EB"/>
    <w:rsid w:val="009F2797"/>
    <w:rsid w:val="009F3A33"/>
    <w:rsid w:val="009F3E2E"/>
    <w:rsid w:val="009F4313"/>
    <w:rsid w:val="009F509E"/>
    <w:rsid w:val="009F5B39"/>
    <w:rsid w:val="009F6222"/>
    <w:rsid w:val="00A018B3"/>
    <w:rsid w:val="00A022E3"/>
    <w:rsid w:val="00A069CB"/>
    <w:rsid w:val="00A12B01"/>
    <w:rsid w:val="00A13B4B"/>
    <w:rsid w:val="00A21453"/>
    <w:rsid w:val="00A2180E"/>
    <w:rsid w:val="00A2345A"/>
    <w:rsid w:val="00A23A9F"/>
    <w:rsid w:val="00A246BC"/>
    <w:rsid w:val="00A246EE"/>
    <w:rsid w:val="00A25E91"/>
    <w:rsid w:val="00A2611D"/>
    <w:rsid w:val="00A269E8"/>
    <w:rsid w:val="00A2728C"/>
    <w:rsid w:val="00A300F2"/>
    <w:rsid w:val="00A3190B"/>
    <w:rsid w:val="00A31B37"/>
    <w:rsid w:val="00A31F60"/>
    <w:rsid w:val="00A36102"/>
    <w:rsid w:val="00A36387"/>
    <w:rsid w:val="00A3681B"/>
    <w:rsid w:val="00A36E59"/>
    <w:rsid w:val="00A40F59"/>
    <w:rsid w:val="00A41915"/>
    <w:rsid w:val="00A41A5B"/>
    <w:rsid w:val="00A433AF"/>
    <w:rsid w:val="00A44EF4"/>
    <w:rsid w:val="00A51A8C"/>
    <w:rsid w:val="00A51B51"/>
    <w:rsid w:val="00A52431"/>
    <w:rsid w:val="00A526E5"/>
    <w:rsid w:val="00A53A77"/>
    <w:rsid w:val="00A55D52"/>
    <w:rsid w:val="00A5791E"/>
    <w:rsid w:val="00A6003E"/>
    <w:rsid w:val="00A619A0"/>
    <w:rsid w:val="00A625FC"/>
    <w:rsid w:val="00A6584B"/>
    <w:rsid w:val="00A70688"/>
    <w:rsid w:val="00A71824"/>
    <w:rsid w:val="00A72826"/>
    <w:rsid w:val="00A73B28"/>
    <w:rsid w:val="00A74244"/>
    <w:rsid w:val="00A77F30"/>
    <w:rsid w:val="00A80328"/>
    <w:rsid w:val="00A81E7C"/>
    <w:rsid w:val="00A822C9"/>
    <w:rsid w:val="00A82FCC"/>
    <w:rsid w:val="00A9050B"/>
    <w:rsid w:val="00A9174B"/>
    <w:rsid w:val="00A93269"/>
    <w:rsid w:val="00A93466"/>
    <w:rsid w:val="00A93D93"/>
    <w:rsid w:val="00A94187"/>
    <w:rsid w:val="00A94505"/>
    <w:rsid w:val="00A94845"/>
    <w:rsid w:val="00A94FF8"/>
    <w:rsid w:val="00A968C4"/>
    <w:rsid w:val="00A971E7"/>
    <w:rsid w:val="00AA05CC"/>
    <w:rsid w:val="00AA13C2"/>
    <w:rsid w:val="00AA17E6"/>
    <w:rsid w:val="00AA4BB6"/>
    <w:rsid w:val="00AA734E"/>
    <w:rsid w:val="00AB2259"/>
    <w:rsid w:val="00AB48E5"/>
    <w:rsid w:val="00AB5590"/>
    <w:rsid w:val="00AB58B7"/>
    <w:rsid w:val="00AB6ED7"/>
    <w:rsid w:val="00AB78BE"/>
    <w:rsid w:val="00AC1C2C"/>
    <w:rsid w:val="00AC26E8"/>
    <w:rsid w:val="00AC27EE"/>
    <w:rsid w:val="00AC39AB"/>
    <w:rsid w:val="00AC4DB2"/>
    <w:rsid w:val="00AC5440"/>
    <w:rsid w:val="00AC602C"/>
    <w:rsid w:val="00AC76C4"/>
    <w:rsid w:val="00AD0EA1"/>
    <w:rsid w:val="00AD1530"/>
    <w:rsid w:val="00AD1A3C"/>
    <w:rsid w:val="00AD1D1F"/>
    <w:rsid w:val="00AD39F5"/>
    <w:rsid w:val="00AD7DD7"/>
    <w:rsid w:val="00AE0BAD"/>
    <w:rsid w:val="00AE12CD"/>
    <w:rsid w:val="00AE21D2"/>
    <w:rsid w:val="00AE22C9"/>
    <w:rsid w:val="00AE38D1"/>
    <w:rsid w:val="00AE4101"/>
    <w:rsid w:val="00AE4EDE"/>
    <w:rsid w:val="00AE699E"/>
    <w:rsid w:val="00AE7E53"/>
    <w:rsid w:val="00AF416B"/>
    <w:rsid w:val="00AF4B00"/>
    <w:rsid w:val="00AF4C42"/>
    <w:rsid w:val="00AF5C77"/>
    <w:rsid w:val="00AF70B3"/>
    <w:rsid w:val="00B00CC8"/>
    <w:rsid w:val="00B02940"/>
    <w:rsid w:val="00B063D7"/>
    <w:rsid w:val="00B0715C"/>
    <w:rsid w:val="00B07A51"/>
    <w:rsid w:val="00B11AA6"/>
    <w:rsid w:val="00B11D53"/>
    <w:rsid w:val="00B121CB"/>
    <w:rsid w:val="00B134A6"/>
    <w:rsid w:val="00B134CF"/>
    <w:rsid w:val="00B138F5"/>
    <w:rsid w:val="00B14A04"/>
    <w:rsid w:val="00B1795A"/>
    <w:rsid w:val="00B20C24"/>
    <w:rsid w:val="00B239BD"/>
    <w:rsid w:val="00B23A09"/>
    <w:rsid w:val="00B2414D"/>
    <w:rsid w:val="00B2435C"/>
    <w:rsid w:val="00B25116"/>
    <w:rsid w:val="00B2602C"/>
    <w:rsid w:val="00B26314"/>
    <w:rsid w:val="00B317A1"/>
    <w:rsid w:val="00B3262C"/>
    <w:rsid w:val="00B33A45"/>
    <w:rsid w:val="00B34D68"/>
    <w:rsid w:val="00B35AEC"/>
    <w:rsid w:val="00B35FC1"/>
    <w:rsid w:val="00B36217"/>
    <w:rsid w:val="00B40AF9"/>
    <w:rsid w:val="00B44E46"/>
    <w:rsid w:val="00B459C2"/>
    <w:rsid w:val="00B4612E"/>
    <w:rsid w:val="00B46270"/>
    <w:rsid w:val="00B473CB"/>
    <w:rsid w:val="00B47866"/>
    <w:rsid w:val="00B50FED"/>
    <w:rsid w:val="00B53718"/>
    <w:rsid w:val="00B542EE"/>
    <w:rsid w:val="00B54EB4"/>
    <w:rsid w:val="00B57481"/>
    <w:rsid w:val="00B57997"/>
    <w:rsid w:val="00B60206"/>
    <w:rsid w:val="00B60935"/>
    <w:rsid w:val="00B60D15"/>
    <w:rsid w:val="00B62EB5"/>
    <w:rsid w:val="00B6625D"/>
    <w:rsid w:val="00B66489"/>
    <w:rsid w:val="00B713D0"/>
    <w:rsid w:val="00B72C69"/>
    <w:rsid w:val="00B72E26"/>
    <w:rsid w:val="00B73230"/>
    <w:rsid w:val="00B733F8"/>
    <w:rsid w:val="00B73E58"/>
    <w:rsid w:val="00B73E64"/>
    <w:rsid w:val="00B75873"/>
    <w:rsid w:val="00B763A7"/>
    <w:rsid w:val="00B77F50"/>
    <w:rsid w:val="00B81785"/>
    <w:rsid w:val="00B81842"/>
    <w:rsid w:val="00B85D32"/>
    <w:rsid w:val="00B871E0"/>
    <w:rsid w:val="00B920A9"/>
    <w:rsid w:val="00B92ADF"/>
    <w:rsid w:val="00B9336F"/>
    <w:rsid w:val="00B9470C"/>
    <w:rsid w:val="00B9574F"/>
    <w:rsid w:val="00BA04F0"/>
    <w:rsid w:val="00BA0FEC"/>
    <w:rsid w:val="00BA2949"/>
    <w:rsid w:val="00BA49C2"/>
    <w:rsid w:val="00BA4A7E"/>
    <w:rsid w:val="00BA4FA4"/>
    <w:rsid w:val="00BA5F58"/>
    <w:rsid w:val="00BA62CA"/>
    <w:rsid w:val="00BA78F2"/>
    <w:rsid w:val="00BB33CE"/>
    <w:rsid w:val="00BB58C5"/>
    <w:rsid w:val="00BB5DB9"/>
    <w:rsid w:val="00BB7AA2"/>
    <w:rsid w:val="00BC20E6"/>
    <w:rsid w:val="00BD0FBD"/>
    <w:rsid w:val="00BD211E"/>
    <w:rsid w:val="00BD4F1B"/>
    <w:rsid w:val="00BD5B46"/>
    <w:rsid w:val="00BD5FA3"/>
    <w:rsid w:val="00BD6D0C"/>
    <w:rsid w:val="00BD769C"/>
    <w:rsid w:val="00BE1F36"/>
    <w:rsid w:val="00BE328F"/>
    <w:rsid w:val="00BE45FD"/>
    <w:rsid w:val="00BE5F98"/>
    <w:rsid w:val="00BE6144"/>
    <w:rsid w:val="00BE6660"/>
    <w:rsid w:val="00BE6B88"/>
    <w:rsid w:val="00BF0AB3"/>
    <w:rsid w:val="00BF0BB1"/>
    <w:rsid w:val="00BF1DF2"/>
    <w:rsid w:val="00BF2B0A"/>
    <w:rsid w:val="00BF4B5E"/>
    <w:rsid w:val="00BF5565"/>
    <w:rsid w:val="00BF6041"/>
    <w:rsid w:val="00BF6CDC"/>
    <w:rsid w:val="00BF7167"/>
    <w:rsid w:val="00C024F8"/>
    <w:rsid w:val="00C0268D"/>
    <w:rsid w:val="00C03EC8"/>
    <w:rsid w:val="00C05678"/>
    <w:rsid w:val="00C06250"/>
    <w:rsid w:val="00C06B5A"/>
    <w:rsid w:val="00C07201"/>
    <w:rsid w:val="00C07C5E"/>
    <w:rsid w:val="00C07DF5"/>
    <w:rsid w:val="00C10569"/>
    <w:rsid w:val="00C12570"/>
    <w:rsid w:val="00C13C26"/>
    <w:rsid w:val="00C151BF"/>
    <w:rsid w:val="00C15589"/>
    <w:rsid w:val="00C157F3"/>
    <w:rsid w:val="00C21A32"/>
    <w:rsid w:val="00C23B4F"/>
    <w:rsid w:val="00C25017"/>
    <w:rsid w:val="00C30009"/>
    <w:rsid w:val="00C30B9F"/>
    <w:rsid w:val="00C30C0D"/>
    <w:rsid w:val="00C32EA8"/>
    <w:rsid w:val="00C32F62"/>
    <w:rsid w:val="00C348A8"/>
    <w:rsid w:val="00C34E48"/>
    <w:rsid w:val="00C3553E"/>
    <w:rsid w:val="00C41DD8"/>
    <w:rsid w:val="00C421F1"/>
    <w:rsid w:val="00C42FA6"/>
    <w:rsid w:val="00C43D16"/>
    <w:rsid w:val="00C44951"/>
    <w:rsid w:val="00C4535D"/>
    <w:rsid w:val="00C50BAB"/>
    <w:rsid w:val="00C511D6"/>
    <w:rsid w:val="00C515D6"/>
    <w:rsid w:val="00C52588"/>
    <w:rsid w:val="00C52695"/>
    <w:rsid w:val="00C53223"/>
    <w:rsid w:val="00C540E3"/>
    <w:rsid w:val="00C54593"/>
    <w:rsid w:val="00C5462B"/>
    <w:rsid w:val="00C5498C"/>
    <w:rsid w:val="00C56091"/>
    <w:rsid w:val="00C56E44"/>
    <w:rsid w:val="00C62DFE"/>
    <w:rsid w:val="00C66805"/>
    <w:rsid w:val="00C707EF"/>
    <w:rsid w:val="00C70E15"/>
    <w:rsid w:val="00C716DF"/>
    <w:rsid w:val="00C71C09"/>
    <w:rsid w:val="00C71C81"/>
    <w:rsid w:val="00C71CF1"/>
    <w:rsid w:val="00C71D03"/>
    <w:rsid w:val="00C74E6C"/>
    <w:rsid w:val="00C75107"/>
    <w:rsid w:val="00C80447"/>
    <w:rsid w:val="00C818B1"/>
    <w:rsid w:val="00C81F93"/>
    <w:rsid w:val="00C85DE9"/>
    <w:rsid w:val="00C86933"/>
    <w:rsid w:val="00C8701D"/>
    <w:rsid w:val="00C90080"/>
    <w:rsid w:val="00C93407"/>
    <w:rsid w:val="00C93858"/>
    <w:rsid w:val="00C9670F"/>
    <w:rsid w:val="00C96B29"/>
    <w:rsid w:val="00C97CD4"/>
    <w:rsid w:val="00CA3879"/>
    <w:rsid w:val="00CA4C9D"/>
    <w:rsid w:val="00CA502A"/>
    <w:rsid w:val="00CA5FDB"/>
    <w:rsid w:val="00CA75A4"/>
    <w:rsid w:val="00CB0659"/>
    <w:rsid w:val="00CB1077"/>
    <w:rsid w:val="00CB28F4"/>
    <w:rsid w:val="00CB28FB"/>
    <w:rsid w:val="00CB2C75"/>
    <w:rsid w:val="00CB4B96"/>
    <w:rsid w:val="00CB5D5F"/>
    <w:rsid w:val="00CB6151"/>
    <w:rsid w:val="00CB728B"/>
    <w:rsid w:val="00CC0163"/>
    <w:rsid w:val="00CC0EFB"/>
    <w:rsid w:val="00CC21D0"/>
    <w:rsid w:val="00CC3F32"/>
    <w:rsid w:val="00CC546A"/>
    <w:rsid w:val="00CC58FB"/>
    <w:rsid w:val="00CC6180"/>
    <w:rsid w:val="00CC6A81"/>
    <w:rsid w:val="00CD5727"/>
    <w:rsid w:val="00CD62FE"/>
    <w:rsid w:val="00CE08C1"/>
    <w:rsid w:val="00CE160C"/>
    <w:rsid w:val="00CE2FF8"/>
    <w:rsid w:val="00CE4030"/>
    <w:rsid w:val="00CE4E71"/>
    <w:rsid w:val="00CE7558"/>
    <w:rsid w:val="00CF14CF"/>
    <w:rsid w:val="00CF250E"/>
    <w:rsid w:val="00CF2FA9"/>
    <w:rsid w:val="00CF3153"/>
    <w:rsid w:val="00CF31D2"/>
    <w:rsid w:val="00CF41F6"/>
    <w:rsid w:val="00CF58AE"/>
    <w:rsid w:val="00D018CE"/>
    <w:rsid w:val="00D12AA6"/>
    <w:rsid w:val="00D12B6E"/>
    <w:rsid w:val="00D1408D"/>
    <w:rsid w:val="00D17ED1"/>
    <w:rsid w:val="00D24597"/>
    <w:rsid w:val="00D368A4"/>
    <w:rsid w:val="00D4025B"/>
    <w:rsid w:val="00D43347"/>
    <w:rsid w:val="00D449D0"/>
    <w:rsid w:val="00D44D60"/>
    <w:rsid w:val="00D46053"/>
    <w:rsid w:val="00D46A5C"/>
    <w:rsid w:val="00D46ECD"/>
    <w:rsid w:val="00D47875"/>
    <w:rsid w:val="00D51581"/>
    <w:rsid w:val="00D54A68"/>
    <w:rsid w:val="00D5522F"/>
    <w:rsid w:val="00D55B33"/>
    <w:rsid w:val="00D56004"/>
    <w:rsid w:val="00D60A12"/>
    <w:rsid w:val="00D630EA"/>
    <w:rsid w:val="00D640AF"/>
    <w:rsid w:val="00D646D4"/>
    <w:rsid w:val="00D64830"/>
    <w:rsid w:val="00D649F9"/>
    <w:rsid w:val="00D6507D"/>
    <w:rsid w:val="00D65D9B"/>
    <w:rsid w:val="00D67C4E"/>
    <w:rsid w:val="00D72889"/>
    <w:rsid w:val="00D72F06"/>
    <w:rsid w:val="00D73084"/>
    <w:rsid w:val="00D80290"/>
    <w:rsid w:val="00D8063F"/>
    <w:rsid w:val="00D809E3"/>
    <w:rsid w:val="00D82AF2"/>
    <w:rsid w:val="00D833A4"/>
    <w:rsid w:val="00D83D03"/>
    <w:rsid w:val="00D84F58"/>
    <w:rsid w:val="00D86E7B"/>
    <w:rsid w:val="00D90B4C"/>
    <w:rsid w:val="00D93D51"/>
    <w:rsid w:val="00D94B48"/>
    <w:rsid w:val="00D96610"/>
    <w:rsid w:val="00D97016"/>
    <w:rsid w:val="00D97D6A"/>
    <w:rsid w:val="00DA1736"/>
    <w:rsid w:val="00DA1D45"/>
    <w:rsid w:val="00DA382A"/>
    <w:rsid w:val="00DA3A51"/>
    <w:rsid w:val="00DA5218"/>
    <w:rsid w:val="00DA60B9"/>
    <w:rsid w:val="00DA67B9"/>
    <w:rsid w:val="00DB4666"/>
    <w:rsid w:val="00DB4705"/>
    <w:rsid w:val="00DB489F"/>
    <w:rsid w:val="00DB4FDE"/>
    <w:rsid w:val="00DB66E7"/>
    <w:rsid w:val="00DB71EC"/>
    <w:rsid w:val="00DC1FA2"/>
    <w:rsid w:val="00DC5603"/>
    <w:rsid w:val="00DC5BCD"/>
    <w:rsid w:val="00DD30BC"/>
    <w:rsid w:val="00DD4605"/>
    <w:rsid w:val="00DD56FF"/>
    <w:rsid w:val="00DD5B4B"/>
    <w:rsid w:val="00DE2811"/>
    <w:rsid w:val="00DE2D46"/>
    <w:rsid w:val="00DE5CB2"/>
    <w:rsid w:val="00DE66CC"/>
    <w:rsid w:val="00DF39E5"/>
    <w:rsid w:val="00DF412E"/>
    <w:rsid w:val="00DF47C1"/>
    <w:rsid w:val="00DF4851"/>
    <w:rsid w:val="00DF6552"/>
    <w:rsid w:val="00DF6C1C"/>
    <w:rsid w:val="00E01E5D"/>
    <w:rsid w:val="00E10737"/>
    <w:rsid w:val="00E10EEA"/>
    <w:rsid w:val="00E11D95"/>
    <w:rsid w:val="00E15917"/>
    <w:rsid w:val="00E15C23"/>
    <w:rsid w:val="00E1686C"/>
    <w:rsid w:val="00E241BB"/>
    <w:rsid w:val="00E2517D"/>
    <w:rsid w:val="00E25CD8"/>
    <w:rsid w:val="00E2760A"/>
    <w:rsid w:val="00E2787F"/>
    <w:rsid w:val="00E27F5A"/>
    <w:rsid w:val="00E303EB"/>
    <w:rsid w:val="00E32D0D"/>
    <w:rsid w:val="00E34B5D"/>
    <w:rsid w:val="00E35E1C"/>
    <w:rsid w:val="00E36603"/>
    <w:rsid w:val="00E3663F"/>
    <w:rsid w:val="00E37B44"/>
    <w:rsid w:val="00E4079D"/>
    <w:rsid w:val="00E40E5D"/>
    <w:rsid w:val="00E41691"/>
    <w:rsid w:val="00E41B3E"/>
    <w:rsid w:val="00E42803"/>
    <w:rsid w:val="00E444A6"/>
    <w:rsid w:val="00E449D1"/>
    <w:rsid w:val="00E45111"/>
    <w:rsid w:val="00E4534E"/>
    <w:rsid w:val="00E468C1"/>
    <w:rsid w:val="00E47128"/>
    <w:rsid w:val="00E51E12"/>
    <w:rsid w:val="00E55414"/>
    <w:rsid w:val="00E55426"/>
    <w:rsid w:val="00E55732"/>
    <w:rsid w:val="00E55EC6"/>
    <w:rsid w:val="00E56C8F"/>
    <w:rsid w:val="00E56FFE"/>
    <w:rsid w:val="00E6207F"/>
    <w:rsid w:val="00E63ECA"/>
    <w:rsid w:val="00E66785"/>
    <w:rsid w:val="00E70037"/>
    <w:rsid w:val="00E70E55"/>
    <w:rsid w:val="00E73CF0"/>
    <w:rsid w:val="00E73D1C"/>
    <w:rsid w:val="00E75EFD"/>
    <w:rsid w:val="00E76435"/>
    <w:rsid w:val="00E76921"/>
    <w:rsid w:val="00E76FC2"/>
    <w:rsid w:val="00E7701D"/>
    <w:rsid w:val="00E8307B"/>
    <w:rsid w:val="00E8390A"/>
    <w:rsid w:val="00E83B68"/>
    <w:rsid w:val="00E900C9"/>
    <w:rsid w:val="00E913B0"/>
    <w:rsid w:val="00E9256B"/>
    <w:rsid w:val="00E93903"/>
    <w:rsid w:val="00E945DE"/>
    <w:rsid w:val="00E94FBD"/>
    <w:rsid w:val="00E95241"/>
    <w:rsid w:val="00E96B46"/>
    <w:rsid w:val="00E97A52"/>
    <w:rsid w:val="00EA0CDA"/>
    <w:rsid w:val="00EA1465"/>
    <w:rsid w:val="00EA2D58"/>
    <w:rsid w:val="00EA499F"/>
    <w:rsid w:val="00EA4FDC"/>
    <w:rsid w:val="00EA6755"/>
    <w:rsid w:val="00EA67AC"/>
    <w:rsid w:val="00EA6FF3"/>
    <w:rsid w:val="00EA771C"/>
    <w:rsid w:val="00EB20F7"/>
    <w:rsid w:val="00EB2944"/>
    <w:rsid w:val="00EB2F2F"/>
    <w:rsid w:val="00EB43F3"/>
    <w:rsid w:val="00EB49B2"/>
    <w:rsid w:val="00EB4BA0"/>
    <w:rsid w:val="00EB570D"/>
    <w:rsid w:val="00EB7F8D"/>
    <w:rsid w:val="00EC054F"/>
    <w:rsid w:val="00EC0875"/>
    <w:rsid w:val="00EC11A1"/>
    <w:rsid w:val="00EC1E76"/>
    <w:rsid w:val="00EC21C9"/>
    <w:rsid w:val="00EC32BC"/>
    <w:rsid w:val="00EC4348"/>
    <w:rsid w:val="00EC6CF6"/>
    <w:rsid w:val="00ED1225"/>
    <w:rsid w:val="00ED1861"/>
    <w:rsid w:val="00ED1A2E"/>
    <w:rsid w:val="00ED2BAC"/>
    <w:rsid w:val="00ED3558"/>
    <w:rsid w:val="00ED3A82"/>
    <w:rsid w:val="00ED482E"/>
    <w:rsid w:val="00ED66EA"/>
    <w:rsid w:val="00ED7051"/>
    <w:rsid w:val="00EE1AD0"/>
    <w:rsid w:val="00EE2EDB"/>
    <w:rsid w:val="00EE39E8"/>
    <w:rsid w:val="00EE620F"/>
    <w:rsid w:val="00EE6FA3"/>
    <w:rsid w:val="00EE75FF"/>
    <w:rsid w:val="00EE77B6"/>
    <w:rsid w:val="00EF163D"/>
    <w:rsid w:val="00EF2047"/>
    <w:rsid w:val="00EF76CC"/>
    <w:rsid w:val="00F0347C"/>
    <w:rsid w:val="00F04C6B"/>
    <w:rsid w:val="00F07C68"/>
    <w:rsid w:val="00F11077"/>
    <w:rsid w:val="00F114B0"/>
    <w:rsid w:val="00F116A9"/>
    <w:rsid w:val="00F12827"/>
    <w:rsid w:val="00F12EE7"/>
    <w:rsid w:val="00F1380F"/>
    <w:rsid w:val="00F13EBE"/>
    <w:rsid w:val="00F14810"/>
    <w:rsid w:val="00F15784"/>
    <w:rsid w:val="00F17030"/>
    <w:rsid w:val="00F174DB"/>
    <w:rsid w:val="00F2107F"/>
    <w:rsid w:val="00F21695"/>
    <w:rsid w:val="00F21751"/>
    <w:rsid w:val="00F21A12"/>
    <w:rsid w:val="00F221ED"/>
    <w:rsid w:val="00F2355E"/>
    <w:rsid w:val="00F24A33"/>
    <w:rsid w:val="00F2504C"/>
    <w:rsid w:val="00F261DB"/>
    <w:rsid w:val="00F271BA"/>
    <w:rsid w:val="00F3026E"/>
    <w:rsid w:val="00F32537"/>
    <w:rsid w:val="00F32A26"/>
    <w:rsid w:val="00F33D45"/>
    <w:rsid w:val="00F37BE0"/>
    <w:rsid w:val="00F40FB2"/>
    <w:rsid w:val="00F42271"/>
    <w:rsid w:val="00F42B27"/>
    <w:rsid w:val="00F43081"/>
    <w:rsid w:val="00F4378E"/>
    <w:rsid w:val="00F4453C"/>
    <w:rsid w:val="00F4487C"/>
    <w:rsid w:val="00F44E77"/>
    <w:rsid w:val="00F47D19"/>
    <w:rsid w:val="00F508E4"/>
    <w:rsid w:val="00F50B3C"/>
    <w:rsid w:val="00F5401F"/>
    <w:rsid w:val="00F54BD6"/>
    <w:rsid w:val="00F564B8"/>
    <w:rsid w:val="00F56517"/>
    <w:rsid w:val="00F653CE"/>
    <w:rsid w:val="00F658C0"/>
    <w:rsid w:val="00F66EF8"/>
    <w:rsid w:val="00F67D38"/>
    <w:rsid w:val="00F709B8"/>
    <w:rsid w:val="00F74A7F"/>
    <w:rsid w:val="00F74C2E"/>
    <w:rsid w:val="00F763F4"/>
    <w:rsid w:val="00F76874"/>
    <w:rsid w:val="00F7785D"/>
    <w:rsid w:val="00F83882"/>
    <w:rsid w:val="00F8435A"/>
    <w:rsid w:val="00F84EB2"/>
    <w:rsid w:val="00F853D3"/>
    <w:rsid w:val="00F85B24"/>
    <w:rsid w:val="00F85C28"/>
    <w:rsid w:val="00F85E1B"/>
    <w:rsid w:val="00F86B72"/>
    <w:rsid w:val="00F87218"/>
    <w:rsid w:val="00F872AD"/>
    <w:rsid w:val="00F9175A"/>
    <w:rsid w:val="00F92292"/>
    <w:rsid w:val="00F938A3"/>
    <w:rsid w:val="00F97ADA"/>
    <w:rsid w:val="00FA3137"/>
    <w:rsid w:val="00FA564B"/>
    <w:rsid w:val="00FA69DB"/>
    <w:rsid w:val="00FA7FA8"/>
    <w:rsid w:val="00FB1F9D"/>
    <w:rsid w:val="00FB3C16"/>
    <w:rsid w:val="00FB5974"/>
    <w:rsid w:val="00FB5D8C"/>
    <w:rsid w:val="00FC287E"/>
    <w:rsid w:val="00FC35FE"/>
    <w:rsid w:val="00FC3746"/>
    <w:rsid w:val="00FC547E"/>
    <w:rsid w:val="00FC7208"/>
    <w:rsid w:val="00FD075F"/>
    <w:rsid w:val="00FD4037"/>
    <w:rsid w:val="00FD4DF2"/>
    <w:rsid w:val="00FD5F99"/>
    <w:rsid w:val="00FD6CC7"/>
    <w:rsid w:val="00FE0765"/>
    <w:rsid w:val="00FE168D"/>
    <w:rsid w:val="00FE18FC"/>
    <w:rsid w:val="00FE19A1"/>
    <w:rsid w:val="00FE1F55"/>
    <w:rsid w:val="00FE29F2"/>
    <w:rsid w:val="00FE398C"/>
    <w:rsid w:val="00FE4279"/>
    <w:rsid w:val="00FE443B"/>
    <w:rsid w:val="00FE78BD"/>
    <w:rsid w:val="00FF0794"/>
    <w:rsid w:val="00FF1303"/>
    <w:rsid w:val="00FF2549"/>
    <w:rsid w:val="00FF2F9F"/>
    <w:rsid w:val="00FF3E5F"/>
    <w:rsid w:val="00FF49AE"/>
    <w:rsid w:val="00FF4B8F"/>
    <w:rsid w:val="00FF5305"/>
    <w:rsid w:val="00FF577E"/>
    <w:rsid w:val="00FF5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9579E0"/>
  <w15:docId w15:val="{E274DEE2-A2CF-4795-B7BB-B3A3AE025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6755"/>
    <w:rPr>
      <w:sz w:val="24"/>
      <w:szCs w:val="24"/>
    </w:rPr>
  </w:style>
  <w:style w:type="paragraph" w:styleId="Balk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Balk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Balk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T1">
    <w:name w:val="toc 1"/>
    <w:basedOn w:val="Normal"/>
    <w:next w:val="Normal"/>
    <w:autoRedefine/>
    <w:semiHidden/>
  </w:style>
  <w:style w:type="character" w:styleId="Kpr">
    <w:name w:val="Hyperlink"/>
    <w:rPr>
      <w:color w:val="0000FF"/>
      <w:u w:val="single"/>
    </w:rPr>
  </w:style>
  <w:style w:type="paragraph" w:styleId="T2">
    <w:name w:val="toc 2"/>
    <w:basedOn w:val="Normal"/>
    <w:next w:val="Normal"/>
    <w:autoRedefine/>
    <w:semiHidden/>
    <w:pPr>
      <w:ind w:left="240"/>
    </w:pPr>
  </w:style>
  <w:style w:type="paragraph" w:styleId="DipnotMetni">
    <w:name w:val="footnote text"/>
    <w:basedOn w:val="Normal"/>
    <w:semiHidden/>
    <w:rPr>
      <w:sz w:val="20"/>
      <w:szCs w:val="20"/>
    </w:rPr>
  </w:style>
  <w:style w:type="character" w:styleId="DipnotBavurusu">
    <w:name w:val="footnote reference"/>
    <w:semiHidden/>
    <w:rPr>
      <w:vertAlign w:val="superscript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  <w:rPr>
      <w:lang w:val="en-GB" w:eastAsia="x-none"/>
    </w:rPr>
  </w:style>
  <w:style w:type="character" w:styleId="SayfaNumaras">
    <w:name w:val="page number"/>
    <w:basedOn w:val="VarsaylanParagrafYazTipi"/>
  </w:style>
  <w:style w:type="paragraph" w:styleId="BalonMetni">
    <w:name w:val="Balloon Text"/>
    <w:basedOn w:val="Normal"/>
    <w:semiHidden/>
    <w:rsid w:val="00F21A12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464186"/>
    <w:pPr>
      <w:tabs>
        <w:tab w:val="center" w:pos="4536"/>
        <w:tab w:val="right" w:pos="9072"/>
      </w:tabs>
    </w:pPr>
  </w:style>
  <w:style w:type="paragraph" w:styleId="NormalWeb">
    <w:name w:val="Normal (Web)"/>
    <w:basedOn w:val="Normal"/>
    <w:rsid w:val="00B00CC8"/>
    <w:pPr>
      <w:spacing w:before="100" w:beforeAutospacing="1" w:after="100" w:afterAutospacing="1"/>
    </w:pPr>
    <w:rPr>
      <w:lang w:val="en-US" w:eastAsia="en-US"/>
    </w:rPr>
  </w:style>
  <w:style w:type="character" w:styleId="AklamaBavurusu">
    <w:name w:val="annotation reference"/>
    <w:rsid w:val="00962CEC"/>
    <w:rPr>
      <w:sz w:val="16"/>
      <w:szCs w:val="16"/>
    </w:rPr>
  </w:style>
  <w:style w:type="paragraph" w:styleId="AklamaMetni">
    <w:name w:val="annotation text"/>
    <w:basedOn w:val="Normal"/>
    <w:link w:val="AklamaMetniChar"/>
    <w:rsid w:val="00962CEC"/>
    <w:rPr>
      <w:sz w:val="20"/>
      <w:szCs w:val="20"/>
      <w:lang w:val="en-GB" w:eastAsia="x-none"/>
    </w:rPr>
  </w:style>
  <w:style w:type="character" w:customStyle="1" w:styleId="AklamaMetniChar">
    <w:name w:val="Açıklama Metni Char"/>
    <w:link w:val="AklamaMetni"/>
    <w:rsid w:val="00962CEC"/>
    <w:rPr>
      <w:lang w:val="en-GB"/>
    </w:rPr>
  </w:style>
  <w:style w:type="paragraph" w:styleId="AklamaKonusu">
    <w:name w:val="annotation subject"/>
    <w:basedOn w:val="AklamaMetni"/>
    <w:next w:val="AklamaMetni"/>
    <w:link w:val="AklamaKonusuChar"/>
    <w:rsid w:val="00962CEC"/>
    <w:rPr>
      <w:b/>
      <w:bCs/>
    </w:rPr>
  </w:style>
  <w:style w:type="character" w:customStyle="1" w:styleId="AklamaKonusuChar">
    <w:name w:val="Açıklama Konusu Char"/>
    <w:link w:val="AklamaKonusu"/>
    <w:rsid w:val="00962CEC"/>
    <w:rPr>
      <w:b/>
      <w:bCs/>
      <w:lang w:val="en-GB"/>
    </w:rPr>
  </w:style>
  <w:style w:type="paragraph" w:styleId="Dzeltme">
    <w:name w:val="Revision"/>
    <w:hidden/>
    <w:uiPriority w:val="99"/>
    <w:semiHidden/>
    <w:rsid w:val="00962CEC"/>
    <w:rPr>
      <w:sz w:val="24"/>
      <w:szCs w:val="24"/>
      <w:lang w:val="en-GB"/>
    </w:rPr>
  </w:style>
  <w:style w:type="table" w:styleId="TabloKlavuzu">
    <w:name w:val="Table Grid"/>
    <w:basedOn w:val="NormalTablo"/>
    <w:rsid w:val="007A169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ltBilgiChar">
    <w:name w:val="Alt Bilgi Char"/>
    <w:link w:val="AltBilgi"/>
    <w:uiPriority w:val="99"/>
    <w:rsid w:val="00A21453"/>
    <w:rPr>
      <w:sz w:val="24"/>
      <w:szCs w:val="24"/>
      <w:lang w:val="en-GB"/>
    </w:rPr>
  </w:style>
  <w:style w:type="paragraph" w:styleId="ListeParagraf">
    <w:name w:val="List Paragraph"/>
    <w:basedOn w:val="Normal"/>
    <w:uiPriority w:val="34"/>
    <w:qFormat/>
    <w:rsid w:val="00897D9E"/>
    <w:pPr>
      <w:ind w:left="708"/>
    </w:pPr>
  </w:style>
  <w:style w:type="character" w:styleId="zlenenKpr">
    <w:name w:val="FollowedHyperlink"/>
    <w:rsid w:val="000F7A8C"/>
    <w:rPr>
      <w:color w:val="800080"/>
      <w:u w:val="single"/>
    </w:rPr>
  </w:style>
  <w:style w:type="paragraph" w:styleId="GvdeMetniGirintisi">
    <w:name w:val="Body Text Indent"/>
    <w:basedOn w:val="Normal"/>
    <w:link w:val="GvdeMetniGirintisiChar"/>
    <w:rsid w:val="00DD30BC"/>
    <w:pPr>
      <w:ind w:left="420"/>
    </w:pPr>
    <w:rPr>
      <w:lang w:eastAsia="en-US"/>
    </w:rPr>
  </w:style>
  <w:style w:type="character" w:customStyle="1" w:styleId="GvdeMetniGirintisiChar">
    <w:name w:val="Gövde Metni Girintisi Char"/>
    <w:link w:val="GvdeMetniGirintisi"/>
    <w:rsid w:val="00DD30BC"/>
    <w:rPr>
      <w:sz w:val="24"/>
      <w:szCs w:val="24"/>
      <w:lang w:eastAsia="en-US"/>
    </w:rPr>
  </w:style>
  <w:style w:type="character" w:customStyle="1" w:styleId="hps">
    <w:name w:val="hps"/>
    <w:basedOn w:val="VarsaylanParagrafYazTipi"/>
    <w:rsid w:val="006C2600"/>
  </w:style>
  <w:style w:type="character" w:customStyle="1" w:styleId="stBilgiChar">
    <w:name w:val="Üst Bilgi Char"/>
    <w:link w:val="stBilgi"/>
    <w:uiPriority w:val="99"/>
    <w:rsid w:val="00584D7B"/>
    <w:rPr>
      <w:sz w:val="24"/>
      <w:szCs w:val="24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685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link w:val="HTMLncedenBiimlendirilmi"/>
    <w:uiPriority w:val="99"/>
    <w:rsid w:val="00685D99"/>
    <w:rPr>
      <w:rFonts w:ascii="Courier New" w:hAnsi="Courier New" w:cs="Courier New"/>
    </w:rPr>
  </w:style>
  <w:style w:type="paragraph" w:styleId="ListeMaddemi2">
    <w:name w:val="List Bullet 2"/>
    <w:basedOn w:val="Normal"/>
    <w:autoRedefine/>
    <w:uiPriority w:val="99"/>
    <w:rsid w:val="00C515D6"/>
    <w:pPr>
      <w:jc w:val="both"/>
    </w:pPr>
  </w:style>
  <w:style w:type="paragraph" w:styleId="a">
    <w:basedOn w:val="Normal"/>
    <w:next w:val="AltBilgi"/>
    <w:link w:val="AltbilgiChar0"/>
    <w:uiPriority w:val="99"/>
    <w:unhideWhenUsed/>
    <w:rsid w:val="0098476A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stbilgiChar0">
    <w:name w:val="Üstbilgi Char"/>
    <w:basedOn w:val="VarsaylanParagrafYazTipi"/>
    <w:uiPriority w:val="99"/>
    <w:rsid w:val="0098476A"/>
  </w:style>
  <w:style w:type="character" w:customStyle="1" w:styleId="AltbilgiChar0">
    <w:name w:val="Altbilgi Char"/>
    <w:basedOn w:val="VarsaylanParagrafYazTipi"/>
    <w:link w:val="a"/>
    <w:uiPriority w:val="99"/>
    <w:rsid w:val="009847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i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s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1CB03D-7E81-4D97-8C91-A6450F233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>ARAŞTIRMA BÜTÇE FORMU</vt:lpstr>
      <vt:lpstr>ARAŞTIRMA BÜTÇE FORMU</vt:lpstr>
    </vt:vector>
  </TitlesOfParts>
  <Company>TITCK</Company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AŞTIRMA BÜTÇE FORMU</dc:title>
  <dc:creator>01.09.2015 Versiyon No:1</dc:creator>
  <cp:lastModifiedBy>PC</cp:lastModifiedBy>
  <cp:revision>4</cp:revision>
  <cp:lastPrinted>2016-11-19T04:57:00Z</cp:lastPrinted>
  <dcterms:created xsi:type="dcterms:W3CDTF">2025-04-28T11:37:00Z</dcterms:created>
  <dcterms:modified xsi:type="dcterms:W3CDTF">2025-10-17T07:45:00Z</dcterms:modified>
</cp:coreProperties>
</file>